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F6696" w14:textId="22B87200" w:rsidR="00AE0C2F" w:rsidRPr="00FE0735" w:rsidRDefault="00CE53B1" w:rsidP="005A34DB">
      <w:pPr>
        <w:rPr>
          <w:rFonts w:ascii="Calibri" w:eastAsia="Calibri" w:hAnsi="Calibri" w:cs="Calibri"/>
          <w:b/>
          <w:bCs/>
          <w:color w:val="000000" w:themeColor="text1"/>
          <w:sz w:val="28"/>
          <w:szCs w:val="28"/>
          <w:u w:val="single"/>
          <w:lang w:val="en-ZA"/>
        </w:rPr>
      </w:pPr>
      <w:r w:rsidRPr="00FE0735">
        <w:rPr>
          <w:rFonts w:ascii="Calibri" w:eastAsia="Calibri" w:hAnsi="Calibri" w:cs="Calibri"/>
          <w:b/>
          <w:bCs/>
          <w:color w:val="000000" w:themeColor="text1"/>
          <w:sz w:val="28"/>
          <w:szCs w:val="28"/>
          <w:u w:val="single"/>
          <w:lang w:val="en-ZA"/>
        </w:rPr>
        <w:t>Title</w:t>
      </w:r>
      <w:r w:rsidR="00BF3399" w:rsidRPr="00FE0735">
        <w:rPr>
          <w:rFonts w:ascii="Calibri" w:eastAsia="Calibri" w:hAnsi="Calibri" w:cs="Calibri"/>
          <w:b/>
          <w:bCs/>
          <w:color w:val="000000" w:themeColor="text1"/>
          <w:sz w:val="28"/>
          <w:szCs w:val="28"/>
          <w:u w:val="single"/>
          <w:lang w:val="en-ZA"/>
        </w:rPr>
        <w:t>:</w:t>
      </w:r>
    </w:p>
    <w:p w14:paraId="04493526" w14:textId="479C537E" w:rsidR="00FE0735" w:rsidRDefault="005A34DB" w:rsidP="00AE0C2F">
      <w:pPr>
        <w:rPr>
          <w:rFonts w:ascii="Calibri" w:eastAsia="Calibri" w:hAnsi="Calibri" w:cs="Calibri"/>
          <w:color w:val="000000" w:themeColor="text1"/>
          <w:sz w:val="28"/>
          <w:szCs w:val="28"/>
          <w:lang w:val="en-ZA"/>
        </w:rPr>
      </w:pPr>
      <w:r>
        <w:rPr>
          <w:rFonts w:ascii="Calibri" w:eastAsia="Calibri" w:hAnsi="Calibri" w:cs="Calibri"/>
          <w:color w:val="000000" w:themeColor="text1"/>
          <w:sz w:val="28"/>
          <w:szCs w:val="28"/>
          <w:lang w:val="en-ZA"/>
        </w:rPr>
        <w:t>Obtain IPV4 address when connected to VPN</w:t>
      </w:r>
    </w:p>
    <w:p w14:paraId="484A9296" w14:textId="77777777" w:rsidR="00FE0735" w:rsidRDefault="00FE0735" w:rsidP="00AE0C2F">
      <w:pPr>
        <w:rPr>
          <w:rFonts w:ascii="Calibri" w:eastAsia="Calibri" w:hAnsi="Calibri" w:cs="Calibri"/>
          <w:color w:val="000000" w:themeColor="text1"/>
          <w:sz w:val="28"/>
          <w:szCs w:val="28"/>
          <w:lang w:val="en-ZA"/>
        </w:rPr>
      </w:pPr>
    </w:p>
    <w:p w14:paraId="758F6669" w14:textId="66CC5073" w:rsidR="00CE53B1" w:rsidRPr="00FE0735" w:rsidRDefault="00CE53B1" w:rsidP="00FE0735">
      <w:pPr>
        <w:jc w:val="center"/>
        <w:rPr>
          <w:rFonts w:ascii="Calibri" w:eastAsia="Calibri" w:hAnsi="Calibri" w:cs="Calibri"/>
          <w:b/>
          <w:bCs/>
          <w:color w:val="000000" w:themeColor="text1"/>
          <w:sz w:val="28"/>
          <w:szCs w:val="28"/>
          <w:u w:val="single"/>
          <w:lang w:val="en-ZA"/>
        </w:rPr>
      </w:pPr>
      <w:r w:rsidRPr="00FE0735">
        <w:rPr>
          <w:rFonts w:ascii="Calibri" w:eastAsia="Calibri" w:hAnsi="Calibri" w:cs="Calibri"/>
          <w:b/>
          <w:bCs/>
          <w:color w:val="000000" w:themeColor="text1"/>
          <w:sz w:val="28"/>
          <w:szCs w:val="28"/>
          <w:u w:val="single"/>
          <w:lang w:val="en-ZA"/>
        </w:rPr>
        <w:t>Summary/ Intro</w:t>
      </w:r>
      <w:r w:rsidR="00BF3399" w:rsidRPr="00FE0735">
        <w:rPr>
          <w:rFonts w:ascii="Calibri" w:eastAsia="Calibri" w:hAnsi="Calibri" w:cs="Calibri"/>
          <w:b/>
          <w:bCs/>
          <w:color w:val="000000" w:themeColor="text1"/>
          <w:sz w:val="28"/>
          <w:szCs w:val="28"/>
          <w:u w:val="single"/>
          <w:lang w:val="en-ZA"/>
        </w:rPr>
        <w:t>:</w:t>
      </w:r>
    </w:p>
    <w:p w14:paraId="2B1F83A7" w14:textId="0D4446DE" w:rsidR="00BF3399" w:rsidRDefault="005A34DB" w:rsidP="00AE0C2F">
      <w:pPr>
        <w:rPr>
          <w:rFonts w:ascii="Calibri" w:eastAsia="Calibri" w:hAnsi="Calibri" w:cs="Calibri"/>
          <w:color w:val="000000" w:themeColor="text1"/>
          <w:sz w:val="28"/>
          <w:szCs w:val="28"/>
          <w:lang w:val="en-ZA"/>
        </w:rPr>
      </w:pPr>
      <w:r>
        <w:rPr>
          <w:rFonts w:ascii="Calibri" w:eastAsia="Calibri" w:hAnsi="Calibri" w:cs="Calibri"/>
          <w:color w:val="000000" w:themeColor="text1"/>
          <w:sz w:val="28"/>
          <w:szCs w:val="28"/>
          <w:lang w:val="en-ZA"/>
        </w:rPr>
        <w:t>Procedure to display IPV4 address when connected to VPN for support to be able to connect to the machine</w:t>
      </w:r>
    </w:p>
    <w:p w14:paraId="1ED613C3" w14:textId="4C3DCF1B" w:rsidR="00FE0735" w:rsidRDefault="00FE0735" w:rsidP="00AE0C2F">
      <w:pPr>
        <w:rPr>
          <w:rFonts w:ascii="Calibri" w:eastAsia="Calibri" w:hAnsi="Calibri" w:cs="Calibri"/>
          <w:color w:val="000000" w:themeColor="text1"/>
          <w:sz w:val="28"/>
          <w:szCs w:val="28"/>
          <w:lang w:val="en-ZA"/>
        </w:rPr>
      </w:pPr>
    </w:p>
    <w:p w14:paraId="6F30BA97" w14:textId="2C29135D" w:rsidR="00BF3399" w:rsidRPr="00FE0735" w:rsidRDefault="00BF3399" w:rsidP="00FE0735">
      <w:pPr>
        <w:jc w:val="center"/>
        <w:rPr>
          <w:rFonts w:ascii="Calibri" w:eastAsia="Calibri" w:hAnsi="Calibri" w:cs="Calibri"/>
          <w:b/>
          <w:bCs/>
          <w:color w:val="000000" w:themeColor="text1"/>
          <w:sz w:val="28"/>
          <w:szCs w:val="28"/>
          <w:u w:val="single"/>
          <w:lang w:val="en-ZA"/>
        </w:rPr>
      </w:pPr>
      <w:r w:rsidRPr="00FE0735">
        <w:rPr>
          <w:rFonts w:ascii="Calibri" w:eastAsia="Calibri" w:hAnsi="Calibri" w:cs="Calibri"/>
          <w:b/>
          <w:bCs/>
          <w:color w:val="000000" w:themeColor="text1"/>
          <w:sz w:val="28"/>
          <w:szCs w:val="28"/>
          <w:u w:val="single"/>
          <w:lang w:val="en-ZA"/>
        </w:rPr>
        <w:t>Steps:</w:t>
      </w:r>
    </w:p>
    <w:p w14:paraId="62F442D9" w14:textId="77777777" w:rsidR="005A34DB" w:rsidRPr="00EF3186" w:rsidRDefault="00FE0735" w:rsidP="00AE0C2F">
      <w:pPr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</w:pPr>
      <w:r w:rsidRPr="00EF3186"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  <w:t>Step 1…</w:t>
      </w:r>
    </w:p>
    <w:p w14:paraId="4FB56A6E" w14:textId="77777777" w:rsidR="005A34DB" w:rsidRPr="00EF3186" w:rsidRDefault="005A34DB" w:rsidP="005A34DB">
      <w:pPr>
        <w:rPr>
          <w:rFonts w:asciiTheme="minorHAnsi" w:hAnsiTheme="minorHAnsi" w:cstheme="minorHAnsi"/>
          <w:sz w:val="28"/>
          <w:szCs w:val="28"/>
        </w:rPr>
      </w:pPr>
      <w:r w:rsidRPr="00EF3186">
        <w:rPr>
          <w:rFonts w:asciiTheme="minorHAnsi" w:hAnsiTheme="minorHAnsi" w:cstheme="minorHAnsi"/>
          <w:sz w:val="28"/>
          <w:szCs w:val="28"/>
        </w:rPr>
        <w:t>Click on Start button in the left bottom corner</w:t>
      </w:r>
    </w:p>
    <w:p w14:paraId="7DC0D181" w14:textId="77777777" w:rsidR="005A34DB" w:rsidRPr="00EF3186" w:rsidRDefault="005A34DB" w:rsidP="005A34DB">
      <w:pPr>
        <w:rPr>
          <w:rFonts w:asciiTheme="minorHAnsi" w:hAnsiTheme="minorHAnsi" w:cstheme="minorHAnsi"/>
          <w:sz w:val="28"/>
          <w:szCs w:val="28"/>
        </w:rPr>
      </w:pPr>
      <w:r w:rsidRPr="00EF3186"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69323001" wp14:editId="4568972A">
            <wp:extent cx="4638675" cy="666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19B52" w14:textId="0D8FDBE9" w:rsidR="005A34DB" w:rsidRPr="00EF3186" w:rsidRDefault="00FE0735" w:rsidP="00AE0C2F">
      <w:pPr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</w:pPr>
      <w:r w:rsidRPr="00EF3186"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  <w:t xml:space="preserve"> </w:t>
      </w:r>
    </w:p>
    <w:p w14:paraId="3ED88FA8" w14:textId="0796BC86" w:rsidR="00BF3399" w:rsidRPr="00EF3186" w:rsidRDefault="00FE0735" w:rsidP="00AE0C2F">
      <w:pPr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</w:pPr>
      <w:r w:rsidRPr="00EF3186"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  <w:t xml:space="preserve">Step </w:t>
      </w:r>
      <w:r w:rsidR="005A34DB" w:rsidRPr="00EF3186"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  <w:t>2</w:t>
      </w:r>
    </w:p>
    <w:p w14:paraId="2BAB11F9" w14:textId="77777777" w:rsidR="005A34DB" w:rsidRPr="00EF3186" w:rsidRDefault="005A34DB" w:rsidP="005A34DB">
      <w:pPr>
        <w:rPr>
          <w:rFonts w:asciiTheme="minorHAnsi" w:hAnsiTheme="minorHAnsi" w:cstheme="minorHAnsi"/>
          <w:sz w:val="28"/>
          <w:szCs w:val="28"/>
        </w:rPr>
      </w:pPr>
      <w:r w:rsidRPr="00EF3186">
        <w:rPr>
          <w:rFonts w:asciiTheme="minorHAnsi" w:hAnsiTheme="minorHAnsi" w:cstheme="minorHAnsi"/>
          <w:sz w:val="28"/>
          <w:szCs w:val="28"/>
        </w:rPr>
        <w:t>Type CMD and enter to open command prompt window</w:t>
      </w:r>
    </w:p>
    <w:p w14:paraId="5CDD5918" w14:textId="77777777" w:rsidR="005A34DB" w:rsidRPr="00EF3186" w:rsidRDefault="005A34DB" w:rsidP="005A34DB">
      <w:pPr>
        <w:rPr>
          <w:rFonts w:asciiTheme="minorHAnsi" w:hAnsiTheme="minorHAnsi" w:cstheme="minorHAnsi"/>
          <w:sz w:val="28"/>
          <w:szCs w:val="28"/>
        </w:rPr>
      </w:pPr>
      <w:r w:rsidRPr="00EF3186">
        <w:rPr>
          <w:rFonts w:asciiTheme="minorHAnsi" w:hAnsiTheme="minorHAnsi" w:cstheme="minorHAnsi"/>
          <w:noProof/>
          <w:sz w:val="28"/>
          <w:szCs w:val="28"/>
        </w:rPr>
        <w:lastRenderedPageBreak/>
        <w:drawing>
          <wp:inline distT="0" distB="0" distL="0" distR="0" wp14:anchorId="32AFCD2E" wp14:editId="1D5F20ED">
            <wp:extent cx="2080260" cy="1560310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8113" cy="156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B2038" w14:textId="4849351B" w:rsidR="005A34DB" w:rsidRPr="00EF3186" w:rsidRDefault="005A34DB" w:rsidP="00AE0C2F">
      <w:pPr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</w:pPr>
      <w:r w:rsidRPr="00EF3186"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  <w:t>Step3</w:t>
      </w:r>
    </w:p>
    <w:p w14:paraId="3B87333C" w14:textId="784E0E3E" w:rsidR="005A34DB" w:rsidRPr="00EF3186" w:rsidRDefault="005A34DB" w:rsidP="00AE0C2F">
      <w:pPr>
        <w:rPr>
          <w:rFonts w:asciiTheme="minorHAnsi" w:hAnsiTheme="minorHAnsi" w:cstheme="minorHAnsi"/>
          <w:sz w:val="28"/>
          <w:szCs w:val="28"/>
        </w:rPr>
      </w:pPr>
      <w:r w:rsidRPr="00EF3186">
        <w:rPr>
          <w:rFonts w:asciiTheme="minorHAnsi" w:hAnsiTheme="minorHAnsi" w:cstheme="minorHAnsi"/>
          <w:sz w:val="28"/>
          <w:szCs w:val="28"/>
        </w:rPr>
        <w:t>Type ipconfig in the command prompt window and enter</w:t>
      </w:r>
    </w:p>
    <w:p w14:paraId="65855F86" w14:textId="594373CC" w:rsidR="005A34DB" w:rsidRPr="00EF3186" w:rsidRDefault="005A34DB" w:rsidP="00AE0C2F">
      <w:pPr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</w:pPr>
      <w:r w:rsidRPr="00EF3186"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727344BC" wp14:editId="4B20C440">
            <wp:extent cx="5731510" cy="33204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E374C" w14:textId="61D74318" w:rsidR="005A34DB" w:rsidRPr="00EF3186" w:rsidRDefault="005A34DB" w:rsidP="00AE0C2F">
      <w:pPr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</w:pPr>
      <w:r w:rsidRPr="00EF3186"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  <w:t>Step4</w:t>
      </w:r>
    </w:p>
    <w:p w14:paraId="70D6578F" w14:textId="7AC1A722" w:rsidR="005A34DB" w:rsidRPr="00EF3186" w:rsidRDefault="005A34DB" w:rsidP="005A34DB">
      <w:pPr>
        <w:rPr>
          <w:rFonts w:asciiTheme="minorHAnsi" w:hAnsiTheme="minorHAnsi" w:cstheme="minorHAnsi"/>
          <w:sz w:val="28"/>
          <w:szCs w:val="28"/>
        </w:rPr>
      </w:pPr>
      <w:r w:rsidRPr="00EF3186">
        <w:rPr>
          <w:rFonts w:asciiTheme="minorHAnsi" w:hAnsiTheme="minorHAnsi" w:cstheme="minorHAnsi"/>
          <w:sz w:val="28"/>
          <w:szCs w:val="28"/>
        </w:rPr>
        <w:t xml:space="preserve">We need the IPV4 address below the </w:t>
      </w:r>
      <w:proofErr w:type="gramStart"/>
      <w:r w:rsidRPr="00EF3186">
        <w:rPr>
          <w:rFonts w:asciiTheme="minorHAnsi" w:hAnsiTheme="minorHAnsi" w:cstheme="minorHAnsi"/>
          <w:sz w:val="28"/>
          <w:szCs w:val="28"/>
        </w:rPr>
        <w:t>eskom.co.za ,</w:t>
      </w:r>
      <w:proofErr w:type="gramEnd"/>
      <w:r w:rsidRPr="00EF3186">
        <w:rPr>
          <w:rFonts w:asciiTheme="minorHAnsi" w:hAnsiTheme="minorHAnsi" w:cstheme="minorHAnsi"/>
          <w:sz w:val="28"/>
          <w:szCs w:val="28"/>
        </w:rPr>
        <w:t xml:space="preserve"> sometime you need to scroll up for it to be visible</w:t>
      </w:r>
    </w:p>
    <w:p w14:paraId="1A35DBD8" w14:textId="77777777" w:rsidR="005A34DB" w:rsidRPr="00EF3186" w:rsidRDefault="005A34DB" w:rsidP="00AE0C2F">
      <w:pPr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</w:pPr>
    </w:p>
    <w:p w14:paraId="572198C0" w14:textId="3EEDD03F" w:rsidR="00BF3399" w:rsidRPr="00EF3186" w:rsidRDefault="00BF3399" w:rsidP="00AE0C2F">
      <w:pPr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</w:pPr>
    </w:p>
    <w:p w14:paraId="445ADA34" w14:textId="06B75A9C" w:rsidR="00BF3399" w:rsidRPr="00EF3186" w:rsidRDefault="00BF3399" w:rsidP="00FE0735">
      <w:pPr>
        <w:jc w:val="center"/>
        <w:rPr>
          <w:rFonts w:asciiTheme="minorHAnsi" w:eastAsia="Calibri" w:hAnsiTheme="minorHAnsi" w:cstheme="minorHAnsi"/>
          <w:b/>
          <w:bCs/>
          <w:color w:val="000000" w:themeColor="text1"/>
          <w:sz w:val="28"/>
          <w:szCs w:val="28"/>
          <w:u w:val="single"/>
          <w:lang w:val="en-ZA"/>
        </w:rPr>
      </w:pPr>
      <w:r w:rsidRPr="00EF3186">
        <w:rPr>
          <w:rFonts w:asciiTheme="minorHAnsi" w:eastAsia="Calibri" w:hAnsiTheme="minorHAnsi" w:cstheme="minorHAnsi"/>
          <w:b/>
          <w:bCs/>
          <w:color w:val="000000" w:themeColor="text1"/>
          <w:sz w:val="28"/>
          <w:szCs w:val="28"/>
          <w:u w:val="single"/>
          <w:lang w:val="en-ZA"/>
        </w:rPr>
        <w:lastRenderedPageBreak/>
        <w:t>Conclusion (Optional):</w:t>
      </w:r>
    </w:p>
    <w:p w14:paraId="431BD582" w14:textId="38405F17" w:rsidR="00BF3399" w:rsidRPr="00EF3186" w:rsidRDefault="005A34DB" w:rsidP="00AE0C2F">
      <w:pPr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</w:pPr>
      <w:r w:rsidRPr="00EF3186"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  <w:t>Most of the time you need to scroll up to be able to see the IPV4 address below the eskom.co.za</w:t>
      </w:r>
    </w:p>
    <w:p w14:paraId="45DF9AF6" w14:textId="4479EFD7" w:rsidR="00FE0735" w:rsidRPr="00EF3186" w:rsidRDefault="00FE0735" w:rsidP="00AE0C2F">
      <w:pPr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</w:pPr>
      <w:r w:rsidRPr="00EF3186">
        <w:rPr>
          <w:rFonts w:asciiTheme="minorHAnsi" w:eastAsia="Calibri" w:hAnsiTheme="minorHAnsi" w:cstheme="minorHAnsi"/>
          <w:b/>
          <w:bCs/>
          <w:color w:val="000000" w:themeColor="text1"/>
          <w:sz w:val="28"/>
          <w:szCs w:val="28"/>
          <w:u w:val="single"/>
          <w:lang w:val="en-ZA"/>
        </w:rPr>
        <w:t>Created By:</w:t>
      </w:r>
      <w:r w:rsidR="00EF3186">
        <w:rPr>
          <w:rFonts w:asciiTheme="minorHAnsi" w:eastAsia="Calibri" w:hAnsiTheme="minorHAnsi" w:cstheme="minorHAnsi"/>
          <w:b/>
          <w:bCs/>
          <w:color w:val="000000" w:themeColor="text1"/>
          <w:sz w:val="28"/>
          <w:szCs w:val="28"/>
          <w:u w:val="single"/>
          <w:lang w:val="en-ZA"/>
        </w:rPr>
        <w:t xml:space="preserve"> </w:t>
      </w:r>
      <w:r w:rsidR="005A34DB" w:rsidRPr="00EF3186"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  <w:t>Quintus Blom</w:t>
      </w:r>
    </w:p>
    <w:p w14:paraId="4E93B722" w14:textId="13E55F7B" w:rsidR="00BF3399" w:rsidRPr="00EF3186" w:rsidRDefault="00BF3399" w:rsidP="00AE0C2F">
      <w:pPr>
        <w:rPr>
          <w:rFonts w:asciiTheme="minorHAnsi" w:eastAsia="Calibri" w:hAnsiTheme="minorHAnsi" w:cstheme="minorHAnsi"/>
          <w:color w:val="000000" w:themeColor="text1"/>
          <w:sz w:val="28"/>
          <w:szCs w:val="28"/>
          <w:lang w:val="en-ZA"/>
        </w:rPr>
      </w:pPr>
    </w:p>
    <w:sectPr w:rsidR="00BF3399" w:rsidRPr="00EF3186" w:rsidSect="00FD001A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720" w:right="720" w:bottom="720" w:left="720" w:header="1728" w:footer="115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1A368" w14:textId="77777777" w:rsidR="006E607E" w:rsidRDefault="006E607E" w:rsidP="00305E72">
      <w:r>
        <w:separator/>
      </w:r>
    </w:p>
  </w:endnote>
  <w:endnote w:type="continuationSeparator" w:id="0">
    <w:p w14:paraId="18A12307" w14:textId="77777777" w:rsidR="006E607E" w:rsidRDefault="006E607E" w:rsidP="00305E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AF732659-C043-44B6-9EBF-D7E5BBFFEB2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BBFFD24E-02DB-4B0C-8BB3-3E6EA0C798DD}"/>
    <w:embedBold r:id="rId3" w:fontKey="{0D313162-55A2-4412-B130-62A7C7BFE1A3}"/>
    <w:embedItalic r:id="rId4" w:fontKey="{AE180D70-3294-43CF-BBE5-3433B8C351AD}"/>
    <w:embedBoldItalic r:id="rId5" w:fontKey="{CAC0DEAE-C5CD-4B70-A4E9-BC80DFC4B0B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0E88AD2C-6E74-4AD9-B43F-55DDE94B10AE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269E5AA9-BB09-4BE1-B415-9F3D3023AB50}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ssistant">
    <w:charset w:val="B1"/>
    <w:family w:val="auto"/>
    <w:pitch w:val="variable"/>
    <w:sig w:usb0="A00008FF" w:usb1="4000204B" w:usb2="00000000" w:usb3="00000000" w:csb0="00000021" w:csb1="00000000"/>
    <w:embedRegular r:id="rId8" w:fontKey="{5297E50C-35AE-4131-B0DA-1F1B097915D2}"/>
    <w:embedBold r:id="rId9" w:fontKey="{081BA157-50B9-4784-B2D5-85FC978454C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BE582313-8731-4A44-BA18-C0A197843B56}"/>
    <w:embedBold r:id="rId11" w:fontKey="{B66F736C-E12E-42D4-988C-07B1EA9C8EB0}"/>
    <w:embedItalic r:id="rId12" w:fontKey="{FF6DA56E-330F-4914-A9B3-E6C04316F5E9}"/>
  </w:font>
  <w:font w:name="Rubik Medium">
    <w:charset w:val="00"/>
    <w:family w:val="auto"/>
    <w:pitch w:val="variable"/>
    <w:sig w:usb0="A0000A6F" w:usb1="4000205B" w:usb2="00000000" w:usb3="00000000" w:csb0="000000B7" w:csb1="00000000"/>
    <w:embedRegular r:id="rId13" w:fontKey="{37C1ADFF-F1DB-48DA-BEEB-95C29F0E7ED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4" w:fontKey="{A6A5E672-44CE-4A61-A982-EBB908C642E1}"/>
    <w:embedBold r:id="rId15" w:fontKey="{271FA8D2-F8C1-4527-83B8-5229A257DF80}"/>
    <w:embedItalic r:id="rId16" w:fontKey="{ECDE49FD-6127-4DB7-B464-570D9BEC454C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7" w:fontKey="{816317D5-616E-4C9B-972F-B2BA67BBBDDB}"/>
    <w:embedBold r:id="rId18" w:fontKey="{6E7BFBFF-21C9-4F35-82E5-64CF056333A6}"/>
    <w:embedItalic r:id="rId19" w:fontKey="{C06C15B4-0B30-4918-A0E8-6D5B6FD13755}"/>
  </w:font>
  <w:font w:name="IBM Plex Sans Medium">
    <w:charset w:val="00"/>
    <w:family w:val="swiss"/>
    <w:pitch w:val="variable"/>
    <w:sig w:usb0="A00002EF" w:usb1="5000207B" w:usb2="00000000" w:usb3="00000000" w:csb0="0000019F" w:csb1="00000000"/>
    <w:embedBold r:id="rId20" w:fontKey="{91BE7003-96AC-4729-B04C-C043992C2590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1" w:fontKey="{44BD86C5-AA77-41F1-B1AC-CD614752261E}"/>
  </w:font>
  <w:font w:name="Raleway Light">
    <w:charset w:val="00"/>
    <w:family w:val="auto"/>
    <w:pitch w:val="variable"/>
    <w:sig w:usb0="A00002FF" w:usb1="5000205B" w:usb2="00000000" w:usb3="00000000" w:csb0="00000197" w:csb1="00000000"/>
    <w:embedRegular r:id="rId22" w:fontKey="{383DA4BB-0355-41F5-ADF0-3CCA51560324}"/>
  </w:font>
  <w:font w:name="Roboto Condensed">
    <w:charset w:val="00"/>
    <w:family w:val="auto"/>
    <w:pitch w:val="variable"/>
    <w:sig w:usb0="E00002FF" w:usb1="5000205B" w:usb2="00000020" w:usb3="00000000" w:csb0="0000019F" w:csb1="00000000"/>
    <w:embedRegular r:id="rId23" w:fontKey="{723A2036-9336-4F93-AA0C-8BF3DC0C210B}"/>
    <w:embedBold r:id="rId24" w:fontKey="{D29902E2-4403-468D-B469-BE2174DE7BF2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25" w:fontKey="{D882D40D-BA65-46FD-8050-570B997FDDD1}"/>
    <w:embedBold r:id="rId26" w:fontKey="{7EEED28F-D5B9-444A-8C68-0FEEA6B21227}"/>
  </w:font>
  <w:font w:name="Assistant SemiBold">
    <w:charset w:val="B1"/>
    <w:family w:val="auto"/>
    <w:pitch w:val="variable"/>
    <w:sig w:usb0="A00008FF" w:usb1="4000204B" w:usb2="00000000" w:usb3="00000000" w:csb0="00000021" w:csb1="00000000"/>
    <w:embedRegular r:id="rId27" w:fontKey="{E4136A4A-B94B-4CB8-B7CF-6777ED476CB2}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Playfair Display ExtraBold">
    <w:charset w:val="00"/>
    <w:family w:val="auto"/>
    <w:pitch w:val="variable"/>
    <w:sig w:usb0="A00002FF" w:usb1="4000207A" w:usb2="00000000" w:usb3="00000000" w:csb0="00000097" w:csb1="00000000"/>
    <w:embedRegular r:id="rId28" w:fontKey="{6C8FA140-1071-453D-B0C9-99E544FCECC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FF5D0" w14:textId="1F49CC8D" w:rsidR="00305E72" w:rsidRDefault="007C5458" w:rsidP="000F2670">
    <w:pPr>
      <w:pStyle w:val="Footer"/>
      <w:jc w:val="right"/>
    </w:pPr>
    <w:r>
      <w:rPr>
        <w:noProof/>
      </w:rPr>
      <w:drawing>
        <wp:anchor distT="0" distB="0" distL="114300" distR="114300" simplePos="0" relativeHeight="251827200" behindDoc="1" locked="0" layoutInCell="1" allowOverlap="1" wp14:anchorId="38FBA84D" wp14:editId="29DC12B9">
          <wp:simplePos x="0" y="0"/>
          <wp:positionH relativeFrom="margin">
            <wp:posOffset>685800</wp:posOffset>
          </wp:positionH>
          <wp:positionV relativeFrom="paragraph">
            <wp:posOffset>374650</wp:posOffset>
          </wp:positionV>
          <wp:extent cx="118745" cy="118745"/>
          <wp:effectExtent l="0" t="0" r="0" b="0"/>
          <wp:wrapTight wrapText="bothSides">
            <wp:wrapPolygon edited="0">
              <wp:start x="0" y="0"/>
              <wp:lineTo x="0" y="17326"/>
              <wp:lineTo x="17326" y="17326"/>
              <wp:lineTo x="17326" y="0"/>
              <wp:lineTo x="0" y="0"/>
            </wp:wrapPolygon>
          </wp:wrapTight>
          <wp:docPr id="27" name="Graphic 2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Graphic 27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118745" cy="118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771904" behindDoc="1" locked="0" layoutInCell="1" allowOverlap="1" wp14:anchorId="6F912124" wp14:editId="41425C4F">
          <wp:simplePos x="0" y="0"/>
          <wp:positionH relativeFrom="margin">
            <wp:posOffset>4884420</wp:posOffset>
          </wp:positionH>
          <wp:positionV relativeFrom="paragraph">
            <wp:posOffset>389890</wp:posOffset>
          </wp:positionV>
          <wp:extent cx="118745" cy="118745"/>
          <wp:effectExtent l="0" t="0" r="0" b="0"/>
          <wp:wrapTight wrapText="bothSides">
            <wp:wrapPolygon edited="0">
              <wp:start x="0" y="0"/>
              <wp:lineTo x="0" y="17326"/>
              <wp:lineTo x="17326" y="17326"/>
              <wp:lineTo x="17326" y="0"/>
              <wp:lineTo x="0" y="0"/>
            </wp:wrapPolygon>
          </wp:wrapTight>
          <wp:docPr id="60" name="Graphic 60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Graphic 60">
                    <a:hlinkClick r:id="rId1"/>
                  </pic:cNvPr>
                  <pic:cNvPicPr/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118745" cy="118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773952" behindDoc="0" locked="0" layoutInCell="1" allowOverlap="1" wp14:anchorId="2D8ED7C5" wp14:editId="25BCA28D">
          <wp:simplePos x="0" y="0"/>
          <wp:positionH relativeFrom="column">
            <wp:posOffset>3926205</wp:posOffset>
          </wp:positionH>
          <wp:positionV relativeFrom="paragraph">
            <wp:posOffset>384175</wp:posOffset>
          </wp:positionV>
          <wp:extent cx="118745" cy="118745"/>
          <wp:effectExtent l="0" t="0" r="0" b="0"/>
          <wp:wrapThrough wrapText="bothSides">
            <wp:wrapPolygon edited="0">
              <wp:start x="0" y="0"/>
              <wp:lineTo x="0" y="17326"/>
              <wp:lineTo x="17326" y="17326"/>
              <wp:lineTo x="17326" y="0"/>
              <wp:lineTo x="0" y="0"/>
            </wp:wrapPolygon>
          </wp:wrapThrough>
          <wp:docPr id="59" name="Graphic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Graphic 14"/>
                  <pic:cNvPicPr/>
                </pic:nvPicPr>
                <pic:blipFill>
                  <a:blip r:embed="rId6">
                    <a:extLst>
                      <a:ext uri="{96DAC541-7B7A-43D3-8B79-37D633B846F1}">
                        <asvg:svgBlip xmlns:asvg="http://schemas.microsoft.com/office/drawing/2016/SVG/main" r:embed="rId7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45" cy="118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717631" behindDoc="0" locked="0" layoutInCell="1" allowOverlap="1" wp14:anchorId="24B5E2D3" wp14:editId="30910DE1">
              <wp:simplePos x="0" y="0"/>
              <wp:positionH relativeFrom="margin">
                <wp:align>center</wp:align>
              </wp:positionH>
              <wp:positionV relativeFrom="paragraph">
                <wp:posOffset>328930</wp:posOffset>
              </wp:positionV>
              <wp:extent cx="5120640" cy="228600"/>
              <wp:effectExtent l="0" t="0" r="381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20640" cy="228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F906C66" w14:textId="30629AC9" w:rsidR="00FF31BC" w:rsidRPr="00350492" w:rsidRDefault="000F3B2D" w:rsidP="00FF31BC">
                          <w:pPr>
                            <w:pStyle w:val="Footer"/>
                            <w:rPr>
                              <w:sz w:val="16"/>
                              <w:szCs w:val="16"/>
                            </w:rPr>
                          </w:pPr>
                          <w:r w:rsidRPr="000F3B2D">
                            <w:rPr>
                              <w:color w:val="000000" w:themeColor="text1"/>
                              <w:sz w:val="16"/>
                              <w:szCs w:val="16"/>
                            </w:rPr>
                            <w:t xml:space="preserve">Finance Office Park, C/O </w:t>
                          </w:r>
                          <w:proofErr w:type="spellStart"/>
                          <w:r w:rsidRPr="000F3B2D">
                            <w:rPr>
                              <w:color w:val="000000" w:themeColor="text1"/>
                              <w:sz w:val="16"/>
                              <w:szCs w:val="16"/>
                            </w:rPr>
                            <w:t>Woltemade</w:t>
                          </w:r>
                          <w:proofErr w:type="spellEnd"/>
                          <w:r w:rsidRPr="000F3B2D">
                            <w:rPr>
                              <w:color w:val="000000" w:themeColor="text1"/>
                              <w:sz w:val="16"/>
                              <w:szCs w:val="16"/>
                            </w:rPr>
                            <w:t xml:space="preserve"> &amp; Mandela Roads, Witbank, 1034</w:t>
                          </w:r>
                          <w:r w:rsidR="00FF31BC">
                            <w:rPr>
                              <w:color w:val="000000" w:themeColor="text1"/>
                              <w:sz w:val="16"/>
                              <w:szCs w:val="16"/>
                            </w:rPr>
                            <w:t xml:space="preserve">     </w:t>
                          </w:r>
                          <w:r w:rsidR="00FC0BAD">
                            <w:rPr>
                              <w:color w:val="000000" w:themeColor="text1"/>
                              <w:sz w:val="16"/>
                              <w:szCs w:val="16"/>
                            </w:rPr>
                            <w:t>|</w:t>
                          </w:r>
                          <w:r w:rsidR="00FF31BC">
                            <w:rPr>
                              <w:color w:val="000000" w:themeColor="text1"/>
                              <w:sz w:val="16"/>
                              <w:szCs w:val="16"/>
                            </w:rPr>
                            <w:t xml:space="preserve">               </w:t>
                          </w:r>
                          <w:r w:rsidR="00FF31BC" w:rsidRPr="00350492">
                            <w:rPr>
                              <w:sz w:val="16"/>
                              <w:szCs w:val="16"/>
                            </w:rPr>
                            <w:t>013 656 1028</w:t>
                          </w:r>
                          <w:r w:rsidR="00FF31BC">
                            <w:rPr>
                              <w:sz w:val="16"/>
                              <w:szCs w:val="16"/>
                            </w:rPr>
                            <w:t xml:space="preserve">     |               </w:t>
                          </w:r>
                          <w:hyperlink r:id="rId8" w:history="1">
                            <w:r w:rsidR="00FF31BC" w:rsidRPr="00AA19AD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www.nkgwete.co.za</w:t>
                            </w:r>
                          </w:hyperlink>
                          <w:r w:rsidR="00FF31BC" w:rsidRPr="00350492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40170DB5" w14:textId="729B65C9" w:rsidR="00FF31BC" w:rsidRPr="00350492" w:rsidRDefault="00FF31BC" w:rsidP="00FF31BC">
                          <w:pPr>
                            <w:pStyle w:val="Footer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69ED1EBA" w14:textId="4F75C061" w:rsidR="000F3B2D" w:rsidRPr="000F3B2D" w:rsidRDefault="000F3B2D" w:rsidP="000F3B2D">
                          <w:pPr>
                            <w:pStyle w:val="Header"/>
                            <w:spacing w:before="0" w:after="0"/>
                            <w:rPr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0F3B2D">
                            <w:rPr>
                              <w:color w:val="000000" w:themeColor="text1"/>
                              <w:sz w:val="16"/>
                              <w:szCs w:val="16"/>
                            </w:rPr>
                            <w:t xml:space="preserve">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B5E2D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left:0;text-align:left;margin-left:0;margin-top:25.9pt;width:403.2pt;height:18pt;z-index:25171763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" filled="f" stroked="f" strokeweight=".5pt">
              <v:textbox inset=",,0">
                <w:txbxContent>
                  <w:p w14:paraId="4F906C66" w14:textId="30629AC9" w:rsidR="00FF31BC" w:rsidRPr="00350492" w:rsidRDefault="000F3B2D" w:rsidP="00FF31BC">
                    <w:pPr>
                      <w:pStyle w:val="Footer"/>
                      <w:rPr>
                        <w:sz w:val="16"/>
                        <w:szCs w:val="16"/>
                      </w:rPr>
                    </w:pPr>
                    <w:r w:rsidRPr="000F3B2D">
                      <w:rPr>
                        <w:color w:val="000000" w:themeColor="text1"/>
                        <w:sz w:val="16"/>
                        <w:szCs w:val="16"/>
                      </w:rPr>
                      <w:t xml:space="preserve">Finance Office Park, C/O </w:t>
                    </w:r>
                    <w:proofErr w:type="spellStart"/>
                    <w:r w:rsidRPr="000F3B2D">
                      <w:rPr>
                        <w:color w:val="000000" w:themeColor="text1"/>
                        <w:sz w:val="16"/>
                        <w:szCs w:val="16"/>
                      </w:rPr>
                      <w:t>Woltemade</w:t>
                    </w:r>
                    <w:proofErr w:type="spellEnd"/>
                    <w:r w:rsidRPr="000F3B2D">
                      <w:rPr>
                        <w:color w:val="000000" w:themeColor="text1"/>
                        <w:sz w:val="16"/>
                        <w:szCs w:val="16"/>
                      </w:rPr>
                      <w:t xml:space="preserve"> &amp; Mandela Roads, Witbank, 1034</w:t>
                    </w:r>
                    <w:r w:rsidR="00FF31BC">
                      <w:rPr>
                        <w:color w:val="000000" w:themeColor="text1"/>
                        <w:sz w:val="16"/>
                        <w:szCs w:val="16"/>
                      </w:rPr>
                      <w:t xml:space="preserve">     </w:t>
                    </w:r>
                    <w:r w:rsidR="00FC0BAD">
                      <w:rPr>
                        <w:color w:val="000000" w:themeColor="text1"/>
                        <w:sz w:val="16"/>
                        <w:szCs w:val="16"/>
                      </w:rPr>
                      <w:t>|</w:t>
                    </w:r>
                    <w:r w:rsidR="00FF31BC">
                      <w:rPr>
                        <w:color w:val="000000" w:themeColor="text1"/>
                        <w:sz w:val="16"/>
                        <w:szCs w:val="16"/>
                      </w:rPr>
                      <w:t xml:space="preserve">               </w:t>
                    </w:r>
                    <w:r w:rsidR="00FF31BC" w:rsidRPr="00350492">
                      <w:rPr>
                        <w:sz w:val="16"/>
                        <w:szCs w:val="16"/>
                      </w:rPr>
                      <w:t>013 656 1028</w:t>
                    </w:r>
                    <w:r w:rsidR="00FF31BC">
                      <w:rPr>
                        <w:sz w:val="16"/>
                        <w:szCs w:val="16"/>
                      </w:rPr>
                      <w:t xml:space="preserve">     |               </w:t>
                    </w:r>
                    <w:hyperlink r:id="rId9" w:history="1">
                      <w:r w:rsidR="00FF31BC" w:rsidRPr="00AA19AD">
                        <w:rPr>
                          <w:rStyle w:val="Hyperlink"/>
                          <w:sz w:val="16"/>
                          <w:szCs w:val="16"/>
                        </w:rPr>
                        <w:t>www.nkgwete.co.za</w:t>
                      </w:r>
                    </w:hyperlink>
                    <w:r w:rsidR="00FF31BC" w:rsidRPr="00350492">
                      <w:rPr>
                        <w:sz w:val="16"/>
                        <w:szCs w:val="16"/>
                      </w:rPr>
                      <w:t xml:space="preserve"> </w:t>
                    </w:r>
                  </w:p>
                  <w:p w14:paraId="40170DB5" w14:textId="729B65C9" w:rsidR="00FF31BC" w:rsidRPr="00350492" w:rsidRDefault="00FF31BC" w:rsidP="00FF31BC">
                    <w:pPr>
                      <w:pStyle w:val="Footer"/>
                      <w:rPr>
                        <w:sz w:val="16"/>
                        <w:szCs w:val="16"/>
                      </w:rPr>
                    </w:pPr>
                  </w:p>
                  <w:p w14:paraId="69ED1EBA" w14:textId="4F75C061" w:rsidR="000F3B2D" w:rsidRPr="000F3B2D" w:rsidRDefault="000F3B2D" w:rsidP="000F3B2D">
                    <w:pPr>
                      <w:pStyle w:val="Header"/>
                      <w:spacing w:before="0" w:after="0"/>
                      <w:rPr>
                        <w:color w:val="000000" w:themeColor="text1"/>
                        <w:sz w:val="16"/>
                        <w:szCs w:val="16"/>
                      </w:rPr>
                    </w:pPr>
                    <w:r w:rsidRPr="000F3B2D">
                      <w:rPr>
                        <w:color w:val="000000" w:themeColor="text1"/>
                        <w:sz w:val="16"/>
                        <w:szCs w:val="16"/>
                      </w:rPr>
                      <w:t xml:space="preserve">          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80667">
      <w:rPr>
        <w:noProof/>
      </w:rPr>
      <mc:AlternateContent>
        <mc:Choice Requires="wps">
          <w:drawing>
            <wp:anchor distT="0" distB="0" distL="114300" distR="114300" simplePos="0" relativeHeight="251824128" behindDoc="0" locked="0" layoutInCell="1" allowOverlap="1" wp14:anchorId="323A845C" wp14:editId="6FFB2CFD">
              <wp:simplePos x="0" y="0"/>
              <wp:positionH relativeFrom="margin">
                <wp:posOffset>6217285</wp:posOffset>
              </wp:positionH>
              <wp:positionV relativeFrom="paragraph">
                <wp:posOffset>428683</wp:posOffset>
              </wp:positionV>
              <wp:extent cx="367145" cy="367145"/>
              <wp:effectExtent l="0" t="0" r="0" b="0"/>
              <wp:wrapNone/>
              <wp:docPr id="25" name="Oval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7145" cy="367145"/>
                      </a:xfrm>
                      <a:prstGeom prst="ellipse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svg="http://schemas.microsoft.com/office/drawing/2016/SVG/main">
          <w:pict>
            <v:oval id="Oval 25" style="position:absolute;margin-left:489.55pt;margin-top:33.75pt;width:28.9pt;height:28.9pt;z-index:251824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hite [3212]" stroked="f" strokeweight="1pt" w14:anchorId="0EED0F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">
              <v:stroke joinstyle="miter"/>
              <w10:wrap anchorx="margin"/>
            </v:oval>
          </w:pict>
        </mc:Fallback>
      </mc:AlternateContent>
    </w:r>
    <w:r w:rsidR="00180667">
      <w:rPr>
        <w:noProof/>
      </w:rPr>
      <w:drawing>
        <wp:anchor distT="0" distB="0" distL="114300" distR="114300" simplePos="0" relativeHeight="251825152" behindDoc="0" locked="0" layoutInCell="1" allowOverlap="1" wp14:anchorId="2DC7B20F" wp14:editId="11F9CAEB">
          <wp:simplePos x="0" y="0"/>
          <wp:positionH relativeFrom="column">
            <wp:posOffset>6294178</wp:posOffset>
          </wp:positionH>
          <wp:positionV relativeFrom="paragraph">
            <wp:posOffset>512445</wp:posOffset>
          </wp:positionV>
          <wp:extent cx="228600" cy="228600"/>
          <wp:effectExtent l="0" t="0" r="0" b="0"/>
          <wp:wrapNone/>
          <wp:docPr id="7" name="Graphic 7">
            <a:hlinkClick xmlns:a="http://schemas.openxmlformats.org/drawingml/2006/main" r:id="rId1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>
                    <a:hlinkClick r:id="rId10"/>
                  </pic:cNvPr>
                  <pic:cNvPicPr/>
                </pic:nvPicPr>
                <pic:blipFill>
                  <a:blip r:embed="rId11">
                    <a:extLst>
                      <a:ext uri="{96DAC541-7B7A-43D3-8B79-37D633B846F1}">
                        <asvg:svgBlip xmlns:asvg="http://schemas.microsoft.com/office/drawing/2016/SVG/main" r:embed="rId1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63A6">
      <w:rPr>
        <w:noProof/>
      </w:rPr>
      <mc:AlternateContent>
        <mc:Choice Requires="wps">
          <w:drawing>
            <wp:anchor distT="0" distB="0" distL="114300" distR="114300" simplePos="0" relativeHeight="251823104" behindDoc="0" locked="0" layoutInCell="1" allowOverlap="1" wp14:anchorId="74495784" wp14:editId="435B35AE">
              <wp:simplePos x="0" y="0"/>
              <wp:positionH relativeFrom="margin">
                <wp:align>left</wp:align>
              </wp:positionH>
              <wp:positionV relativeFrom="paragraph">
                <wp:posOffset>626168</wp:posOffset>
              </wp:positionV>
              <wp:extent cx="3284220" cy="228600"/>
              <wp:effectExtent l="0" t="0" r="0" b="0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84220" cy="228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4047D10" w14:textId="13BED756" w:rsidR="00650C9B" w:rsidRPr="004A3526" w:rsidRDefault="007320CE" w:rsidP="0052722D">
                          <w:pPr>
                            <w:pStyle w:val="Footer"/>
                            <w:jc w:val="left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4A3526">
                            <w:rPr>
                              <w:rStyle w:val="NKG-Bold"/>
                              <w:color w:val="FFFFFF" w:themeColor="background1"/>
                              <w:sz w:val="16"/>
                              <w:szCs w:val="16"/>
                            </w:rPr>
                            <w:t xml:space="preserve">SH Osman </w:t>
                          </w:r>
                          <w:r w:rsidRPr="004A3526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Chief Executive </w:t>
                          </w:r>
                          <w:r w:rsidR="0001701A" w:rsidRPr="004A3526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Officer | S</w:t>
                          </w:r>
                          <w:r w:rsidR="00650C9B" w:rsidRPr="004A3526">
                            <w:rPr>
                              <w:rStyle w:val="NKG-Bold"/>
                              <w:color w:val="FFFFFF" w:themeColor="background1"/>
                              <w:sz w:val="16"/>
                              <w:szCs w:val="16"/>
                            </w:rPr>
                            <w:t xml:space="preserve"> Kanniappen </w:t>
                          </w:r>
                          <w:r w:rsidR="00650C9B" w:rsidRPr="004A3526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Chief Operations Officer</w:t>
                          </w:r>
                        </w:p>
                        <w:p w14:paraId="2740D570" w14:textId="77777777" w:rsidR="00052DC3" w:rsidRPr="004A3526" w:rsidRDefault="00052DC3" w:rsidP="007320CE">
                          <w:pPr>
                            <w:pStyle w:val="Footer"/>
                            <w:jc w:val="center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4495784" id="Text Box 29" o:spid="_x0000_s1029" type="#_x0000_t202" style="position:absolute;left:0;text-align:left;margin-left:0;margin-top:49.3pt;width:258.6pt;height:18pt;z-index:2518231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" filled="f" stroked="f" strokeweight=".5pt">
              <v:textbox>
                <w:txbxContent>
                  <w:p w14:paraId="04047D10" w14:textId="13BED756" w:rsidR="00650C9B" w:rsidRPr="004A3526" w:rsidRDefault="007320CE" w:rsidP="0052722D">
                    <w:pPr>
                      <w:pStyle w:val="Footer"/>
                      <w:jc w:val="left"/>
                      <w:rPr>
                        <w:color w:val="FFFFFF" w:themeColor="background1"/>
                        <w:sz w:val="16"/>
                        <w:szCs w:val="16"/>
                      </w:rPr>
                    </w:pPr>
                    <w:r w:rsidRPr="004A3526">
                      <w:rPr>
                        <w:rStyle w:val="NKG-Bold"/>
                        <w:color w:val="FFFFFF" w:themeColor="background1"/>
                        <w:sz w:val="16"/>
                        <w:szCs w:val="16"/>
                      </w:rPr>
                      <w:t xml:space="preserve">SH Osman </w:t>
                    </w:r>
                    <w:r w:rsidRPr="004A3526">
                      <w:rPr>
                        <w:color w:val="FFFFFF" w:themeColor="background1"/>
                        <w:sz w:val="16"/>
                        <w:szCs w:val="16"/>
                      </w:rPr>
                      <w:t xml:space="preserve">Chief Executive </w:t>
                    </w:r>
                    <w:r w:rsidR="0001701A" w:rsidRPr="004A3526">
                      <w:rPr>
                        <w:color w:val="FFFFFF" w:themeColor="background1"/>
                        <w:sz w:val="16"/>
                        <w:szCs w:val="16"/>
                      </w:rPr>
                      <w:t>Officer | S</w:t>
                    </w:r>
                    <w:r w:rsidR="00650C9B" w:rsidRPr="004A3526">
                      <w:rPr>
                        <w:rStyle w:val="NKG-Bold"/>
                        <w:color w:val="FFFFFF" w:themeColor="background1"/>
                        <w:sz w:val="16"/>
                        <w:szCs w:val="16"/>
                      </w:rPr>
                      <w:t xml:space="preserve"> Kanniappen </w:t>
                    </w:r>
                    <w:r w:rsidR="00650C9B" w:rsidRPr="004A3526">
                      <w:rPr>
                        <w:color w:val="FFFFFF" w:themeColor="background1"/>
                        <w:sz w:val="16"/>
                        <w:szCs w:val="16"/>
                      </w:rPr>
                      <w:t>Chief Operations Officer</w:t>
                    </w:r>
                  </w:p>
                  <w:p w14:paraId="2740D570" w14:textId="77777777" w:rsidR="00052DC3" w:rsidRPr="004A3526" w:rsidRDefault="00052DC3" w:rsidP="007320CE">
                    <w:pPr>
                      <w:pStyle w:val="Footer"/>
                      <w:jc w:val="center"/>
                      <w:rPr>
                        <w:color w:val="FFFFFF" w:themeColor="background1"/>
                        <w:sz w:val="16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9563A6">
      <w:rPr>
        <w:noProof/>
      </w:rPr>
      <mc:AlternateContent>
        <mc:Choice Requires="wps">
          <w:drawing>
            <wp:anchor distT="0" distB="0" distL="114300" distR="114300" simplePos="0" relativeHeight="251822080" behindDoc="0" locked="0" layoutInCell="1" allowOverlap="1" wp14:anchorId="0102C8FD" wp14:editId="1D27304D">
              <wp:simplePos x="0" y="0"/>
              <wp:positionH relativeFrom="page">
                <wp:align>left</wp:align>
              </wp:positionH>
              <wp:positionV relativeFrom="paragraph">
                <wp:posOffset>604520</wp:posOffset>
              </wp:positionV>
              <wp:extent cx="3474085" cy="259715"/>
              <wp:effectExtent l="0" t="0" r="0" b="6985"/>
              <wp:wrapTight wrapText="bothSides">
                <wp:wrapPolygon edited="0">
                  <wp:start x="0" y="0"/>
                  <wp:lineTo x="0" y="20597"/>
                  <wp:lineTo x="19543" y="20597"/>
                  <wp:lineTo x="21438" y="3169"/>
                  <wp:lineTo x="21438" y="0"/>
                  <wp:lineTo x="0" y="0"/>
                </wp:wrapPolygon>
              </wp:wrapTight>
              <wp:docPr id="8" name="Freeform: Shap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74085" cy="259715"/>
                      </a:xfrm>
                      <a:custGeom>
                        <a:avLst/>
                        <a:gdLst>
                          <a:gd name="connsiteX0" fmla="*/ 3088312 w 3467943"/>
                          <a:gd name="connsiteY0" fmla="*/ 259937 h 259937"/>
                          <a:gd name="connsiteX1" fmla="*/ 126544 w 3467943"/>
                          <a:gd name="connsiteY1" fmla="*/ 259937 h 259937"/>
                          <a:gd name="connsiteX2" fmla="*/ 0 w 3467943"/>
                          <a:gd name="connsiteY2" fmla="*/ 259937 h 259937"/>
                          <a:gd name="connsiteX3" fmla="*/ 0 w 3467943"/>
                          <a:gd name="connsiteY3" fmla="*/ 0 h 259937"/>
                          <a:gd name="connsiteX4" fmla="*/ 126544 w 3467943"/>
                          <a:gd name="connsiteY4" fmla="*/ 0 h 259937"/>
                          <a:gd name="connsiteX5" fmla="*/ 3467944 w 3467943"/>
                          <a:gd name="connsiteY5" fmla="*/ 0 h 259937"/>
                          <a:gd name="connsiteX6" fmla="*/ 3088312 w 3467943"/>
                          <a:gd name="connsiteY6" fmla="*/ 259937 h 25993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</a:cxnLst>
                        <a:rect l="l" t="t" r="r" b="b"/>
                        <a:pathLst>
                          <a:path w="3467943" h="259937">
                            <a:moveTo>
                              <a:pt x="3088312" y="259937"/>
                            </a:moveTo>
                            <a:lnTo>
                              <a:pt x="126544" y="259937"/>
                            </a:lnTo>
                            <a:lnTo>
                              <a:pt x="0" y="259937"/>
                            </a:lnTo>
                            <a:lnTo>
                              <a:pt x="0" y="0"/>
                            </a:lnTo>
                            <a:lnTo>
                              <a:pt x="126544" y="0"/>
                            </a:lnTo>
                            <a:lnTo>
                              <a:pt x="3467944" y="0"/>
                            </a:lnTo>
                            <a:lnTo>
                              <a:pt x="3088312" y="259937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 w="12648" cap="flat">
                        <a:noFill/>
                        <a:prstDash val="solid"/>
                        <a:miter/>
                      </a:ln>
                    </wps:spPr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pic="http://schemas.openxmlformats.org/drawingml/2006/picture" xmlns:asvg="http://schemas.microsoft.com/office/drawing/2016/SVG/main">
          <w:pict>
            <v:shape id="Freeform: Shape 20" style="position:absolute;margin-left:0;margin-top:47.6pt;width:273.55pt;height:20.45pt;z-index:251822080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coordsize="3467943,259937" o:spid="_x0000_s1026" fillcolor="#00b2ef [3204]" stroked="f" strokeweight=".35133mm" path="m3088312,259937r-2961768,l,259937,,,126544,,3467944,,3088312,259937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" w14:anchorId="3986552F">
              <v:stroke joinstyle="miter"/>
              <v:path arrowok="t" o:connecttype="custom" o:connectlocs="3093782,259715;126768,259715;0,259715;0,0;126768,0;3474086,0;3093782,259715" o:connectangles="0,0,0,0,0,0,0"/>
              <w10:wrap type="tight" anchorx="page"/>
            </v:shape>
          </w:pict>
        </mc:Fallback>
      </mc:AlternateContent>
    </w:r>
    <w:r w:rsidR="009563A6">
      <w:rPr>
        <w:noProof/>
      </w:rPr>
      <mc:AlternateContent>
        <mc:Choice Requires="wps">
          <w:drawing>
            <wp:anchor distT="0" distB="0" distL="114300" distR="114300" simplePos="0" relativeHeight="251816960" behindDoc="0" locked="0" layoutInCell="1" allowOverlap="1" wp14:anchorId="122E77C1" wp14:editId="0374B685">
              <wp:simplePos x="0" y="0"/>
              <wp:positionH relativeFrom="column">
                <wp:posOffset>186690</wp:posOffset>
              </wp:positionH>
              <wp:positionV relativeFrom="paragraph">
                <wp:posOffset>604520</wp:posOffset>
              </wp:positionV>
              <wp:extent cx="3474085" cy="259715"/>
              <wp:effectExtent l="0" t="0" r="0" b="6985"/>
              <wp:wrapTight wrapText="bothSides">
                <wp:wrapPolygon edited="0">
                  <wp:start x="0" y="0"/>
                  <wp:lineTo x="0" y="20597"/>
                  <wp:lineTo x="19543" y="20597"/>
                  <wp:lineTo x="21438" y="3169"/>
                  <wp:lineTo x="21438" y="0"/>
                  <wp:lineTo x="0" y="0"/>
                </wp:wrapPolygon>
              </wp:wrapTight>
              <wp:docPr id="9" name="Freeform: Shap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74085" cy="259715"/>
                      </a:xfrm>
                      <a:custGeom>
                        <a:avLst/>
                        <a:gdLst>
                          <a:gd name="connsiteX0" fmla="*/ 3088312 w 3467943"/>
                          <a:gd name="connsiteY0" fmla="*/ 259937 h 259937"/>
                          <a:gd name="connsiteX1" fmla="*/ 126544 w 3467943"/>
                          <a:gd name="connsiteY1" fmla="*/ 259937 h 259937"/>
                          <a:gd name="connsiteX2" fmla="*/ 0 w 3467943"/>
                          <a:gd name="connsiteY2" fmla="*/ 259937 h 259937"/>
                          <a:gd name="connsiteX3" fmla="*/ 0 w 3467943"/>
                          <a:gd name="connsiteY3" fmla="*/ 0 h 259937"/>
                          <a:gd name="connsiteX4" fmla="*/ 126544 w 3467943"/>
                          <a:gd name="connsiteY4" fmla="*/ 0 h 259937"/>
                          <a:gd name="connsiteX5" fmla="*/ 3467944 w 3467943"/>
                          <a:gd name="connsiteY5" fmla="*/ 0 h 259937"/>
                          <a:gd name="connsiteX6" fmla="*/ 3088312 w 3467943"/>
                          <a:gd name="connsiteY6" fmla="*/ 259937 h 25993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</a:cxnLst>
                        <a:rect l="l" t="t" r="r" b="b"/>
                        <a:pathLst>
                          <a:path w="3467943" h="259937">
                            <a:moveTo>
                              <a:pt x="3088312" y="259937"/>
                            </a:moveTo>
                            <a:lnTo>
                              <a:pt x="126544" y="259937"/>
                            </a:lnTo>
                            <a:lnTo>
                              <a:pt x="0" y="259937"/>
                            </a:lnTo>
                            <a:lnTo>
                              <a:pt x="0" y="0"/>
                            </a:lnTo>
                            <a:lnTo>
                              <a:pt x="126544" y="0"/>
                            </a:lnTo>
                            <a:lnTo>
                              <a:pt x="3467944" y="0"/>
                            </a:lnTo>
                            <a:lnTo>
                              <a:pt x="3088312" y="259937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 w="12648" cap="flat">
                        <a:noFill/>
                        <a:prstDash val="solid"/>
                        <a:miter/>
                      </a:ln>
                    </wps:spPr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pic="http://schemas.openxmlformats.org/drawingml/2006/picture" xmlns:asvg="http://schemas.microsoft.com/office/drawing/2016/SVG/main">
          <w:pict>
            <v:shape id="Freeform: Shape 17" style="position:absolute;margin-left:14.7pt;margin-top:47.6pt;width:273.55pt;height:20.45pt;z-index:251816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467943,259937" o:spid="_x0000_s1026" fillcolor="#00b2ef [3204]" stroked="f" strokeweight=".35133mm" path="m3088312,259937r-2961768,l,259937,,,126544,,3467944,,3088312,259937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" w14:anchorId="1BB6A21D">
              <v:stroke joinstyle="miter"/>
              <v:path arrowok="t" o:connecttype="custom" o:connectlocs="3093782,259715;126768,259715;0,259715;0,0;126768,0;3474086,0;3093782,259715" o:connectangles="0,0,0,0,0,0,0"/>
              <w10:wrap type="tight"/>
            </v:shape>
          </w:pict>
        </mc:Fallback>
      </mc:AlternateContent>
    </w:r>
    <w:r w:rsidR="009563A6">
      <w:rPr>
        <w:noProof/>
      </w:rPr>
      <mc:AlternateContent>
        <mc:Choice Requires="wps">
          <w:drawing>
            <wp:anchor distT="0" distB="0" distL="114300" distR="114300" simplePos="0" relativeHeight="251819008" behindDoc="0" locked="0" layoutInCell="1" allowOverlap="1" wp14:anchorId="4C31D29F" wp14:editId="2F8AB6CD">
              <wp:simplePos x="0" y="0"/>
              <wp:positionH relativeFrom="column">
                <wp:posOffset>3392112</wp:posOffset>
              </wp:positionH>
              <wp:positionV relativeFrom="paragraph">
                <wp:posOffset>603250</wp:posOffset>
              </wp:positionV>
              <wp:extent cx="506095" cy="259715"/>
              <wp:effectExtent l="0" t="0" r="8255" b="6985"/>
              <wp:wrapTight wrapText="bothSides">
                <wp:wrapPolygon edited="0">
                  <wp:start x="13822" y="0"/>
                  <wp:lineTo x="0" y="19012"/>
                  <wp:lineTo x="0" y="20597"/>
                  <wp:lineTo x="8130" y="20597"/>
                  <wp:lineTo x="21139" y="3169"/>
                  <wp:lineTo x="21139" y="0"/>
                  <wp:lineTo x="13822" y="0"/>
                </wp:wrapPolygon>
              </wp:wrapTight>
              <wp:docPr id="10" name="Freeform: Shap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6095" cy="259715"/>
                      </a:xfrm>
                      <a:custGeom>
                        <a:avLst/>
                        <a:gdLst>
                          <a:gd name="connsiteX0" fmla="*/ 433540 w 506176"/>
                          <a:gd name="connsiteY0" fmla="*/ 49816 h 259937"/>
                          <a:gd name="connsiteX1" fmla="*/ 126544 w 506176"/>
                          <a:gd name="connsiteY1" fmla="*/ 259937 h 259937"/>
                          <a:gd name="connsiteX2" fmla="*/ 0 w 506176"/>
                          <a:gd name="connsiteY2" fmla="*/ 259937 h 259937"/>
                          <a:gd name="connsiteX3" fmla="*/ 306996 w 506176"/>
                          <a:gd name="connsiteY3" fmla="*/ 49816 h 259937"/>
                          <a:gd name="connsiteX4" fmla="*/ 379632 w 506176"/>
                          <a:gd name="connsiteY4" fmla="*/ 0 h 259937"/>
                          <a:gd name="connsiteX5" fmla="*/ 506177 w 506176"/>
                          <a:gd name="connsiteY5" fmla="*/ 0 h 259937"/>
                          <a:gd name="connsiteX6" fmla="*/ 433540 w 506176"/>
                          <a:gd name="connsiteY6" fmla="*/ 49816 h 25993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</a:cxnLst>
                        <a:rect l="l" t="t" r="r" b="b"/>
                        <a:pathLst>
                          <a:path w="506176" h="259937">
                            <a:moveTo>
                              <a:pt x="433540" y="49816"/>
                            </a:moveTo>
                            <a:lnTo>
                              <a:pt x="126544" y="259937"/>
                            </a:lnTo>
                            <a:lnTo>
                              <a:pt x="0" y="259937"/>
                            </a:lnTo>
                            <a:lnTo>
                              <a:pt x="306996" y="49816"/>
                            </a:lnTo>
                            <a:lnTo>
                              <a:pt x="379632" y="0"/>
                            </a:lnTo>
                            <a:lnTo>
                              <a:pt x="506177" y="0"/>
                            </a:lnTo>
                            <a:lnTo>
                              <a:pt x="433540" y="49816"/>
                            </a:lnTo>
                            <a:close/>
                          </a:path>
                        </a:pathLst>
                      </a:custGeom>
                      <a:solidFill>
                        <a:schemeClr val="accent2"/>
                      </a:solidFill>
                      <a:ln w="12648" cap="flat">
                        <a:noFill/>
                        <a:prstDash val="solid"/>
                        <a:miter/>
                      </a:ln>
                    </wps:spPr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svg="http://schemas.microsoft.com/office/drawing/2016/SVG/main">
          <w:pict>
            <v:shape id="Freeform: Shape 19" style="position:absolute;margin-left:267.1pt;margin-top:47.5pt;width:39.85pt;height:20.45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06176,259937" o:spid="_x0000_s1026" fillcolor="#6bcc40 [3205]" stroked="f" strokeweight=".35133mm" path="m433540,49816l126544,259937,,259937,306996,49816,379632,,506177,,433540,49816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" w14:anchorId="4E7BCB1F">
              <v:stroke joinstyle="miter"/>
              <v:path arrowok="t" o:connecttype="custom" o:connectlocs="433471,49773;126524,259715;0,259715;306947,49773;379571,0;506096,0;433471,49773" o:connectangles="0,0,0,0,0,0,0"/>
              <w10:wrap type="tight"/>
            </v:shape>
          </w:pict>
        </mc:Fallback>
      </mc:AlternateContent>
    </w:r>
    <w:r w:rsidR="009563A6">
      <w:rPr>
        <w:noProof/>
      </w:rPr>
      <mc:AlternateContent>
        <mc:Choice Requires="wps">
          <w:drawing>
            <wp:anchor distT="0" distB="0" distL="114300" distR="114300" simplePos="0" relativeHeight="251817984" behindDoc="0" locked="0" layoutInCell="1" allowOverlap="1" wp14:anchorId="7094EE52" wp14:editId="7793AFEF">
              <wp:simplePos x="0" y="0"/>
              <wp:positionH relativeFrom="column">
                <wp:posOffset>3918527</wp:posOffset>
              </wp:positionH>
              <wp:positionV relativeFrom="paragraph">
                <wp:posOffset>603250</wp:posOffset>
              </wp:positionV>
              <wp:extent cx="3987787" cy="49815"/>
              <wp:effectExtent l="0" t="0" r="0" b="7620"/>
              <wp:wrapTight wrapText="bothSides">
                <wp:wrapPolygon edited="0">
                  <wp:start x="0" y="0"/>
                  <wp:lineTo x="0" y="16615"/>
                  <wp:lineTo x="21466" y="16615"/>
                  <wp:lineTo x="21466" y="0"/>
                  <wp:lineTo x="0" y="0"/>
                </wp:wrapPolygon>
              </wp:wrapTight>
              <wp:docPr id="12" name="Freeform: Shap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987787" cy="49815"/>
                      </a:xfrm>
                      <a:custGeom>
                        <a:avLst/>
                        <a:gdLst>
                          <a:gd name="connsiteX0" fmla="*/ 0 w 3987787"/>
                          <a:gd name="connsiteY0" fmla="*/ 49816 h 49815"/>
                          <a:gd name="connsiteX1" fmla="*/ 72636 w 3987787"/>
                          <a:gd name="connsiteY1" fmla="*/ 0 h 49815"/>
                          <a:gd name="connsiteX2" fmla="*/ 3987788 w 3987787"/>
                          <a:gd name="connsiteY2" fmla="*/ 0 h 49815"/>
                          <a:gd name="connsiteX3" fmla="*/ 3987788 w 3987787"/>
                          <a:gd name="connsiteY3" fmla="*/ 49816 h 49815"/>
                          <a:gd name="connsiteX4" fmla="*/ 0 w 3987787"/>
                          <a:gd name="connsiteY4" fmla="*/ 49816 h 4981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987787" h="49815">
                            <a:moveTo>
                              <a:pt x="0" y="49816"/>
                            </a:moveTo>
                            <a:lnTo>
                              <a:pt x="72636" y="0"/>
                            </a:lnTo>
                            <a:lnTo>
                              <a:pt x="3987788" y="0"/>
                            </a:lnTo>
                            <a:lnTo>
                              <a:pt x="3987788" y="49816"/>
                            </a:lnTo>
                            <a:lnTo>
                              <a:pt x="0" y="49816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 w="12648" cap="flat">
                        <a:noFill/>
                        <a:prstDash val="solid"/>
                        <a:miter/>
                      </a:ln>
                    </wps:spPr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pic="http://schemas.openxmlformats.org/drawingml/2006/picture" xmlns:asvg="http://schemas.microsoft.com/office/drawing/2016/SVG/main">
          <w:pict>
            <v:shape id="Freeform: Shape 18" style="position:absolute;margin-left:308.55pt;margin-top:47.5pt;width:314pt;height:3.9pt;z-index:251817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987787,49815" o:spid="_x0000_s1026" fillcolor="#00b2ef [3204]" stroked="f" strokeweight=".35133mm" path="m,49816l72636,,3987788,r,49816l,49816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" w14:anchorId="17650566">
              <v:stroke joinstyle="miter"/>
              <v:path arrowok="t" o:connecttype="custom" o:connectlocs="0,49816;72636,0;3987788,0;3987788,49816;0,49816" o:connectangles="0,0,0,0,0"/>
              <w10:wrap type="tight"/>
            </v:shape>
          </w:pict>
        </mc:Fallback>
      </mc:AlternateContent>
    </w:r>
    <w:r w:rsidR="00FD001A">
      <w:rPr>
        <w:noProof/>
      </w:rPr>
      <mc:AlternateContent>
        <mc:Choice Requires="wps">
          <w:drawing>
            <wp:anchor distT="0" distB="0" distL="114300" distR="114300" simplePos="0" relativeHeight="251820032" behindDoc="0" locked="0" layoutInCell="1" allowOverlap="1" wp14:anchorId="4A3FAEEA" wp14:editId="279FBC8E">
              <wp:simplePos x="0" y="0"/>
              <wp:positionH relativeFrom="margin">
                <wp:posOffset>459971</wp:posOffset>
              </wp:positionH>
              <wp:positionV relativeFrom="paragraph">
                <wp:posOffset>-696306</wp:posOffset>
              </wp:positionV>
              <wp:extent cx="312420" cy="327660"/>
              <wp:effectExtent l="0" t="0" r="0" b="0"/>
              <wp:wrapNone/>
              <wp:docPr id="13" name="Oval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2420" cy="327660"/>
                      </a:xfrm>
                      <a:prstGeom prst="ellipse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svg="http://schemas.microsoft.com/office/drawing/2016/SVG/main">
          <w:pict>
            <v:oval id="Oval 6" style="position:absolute;margin-left:36.2pt;margin-top:-54.85pt;width:24.6pt;height:25.8pt;z-index:251820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hite [3212]" stroked="f" strokeweight="1pt" w14:anchorId="1C63F6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">
              <v:stroke joinstyle="miter"/>
              <w10:wrap anchorx="margin"/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E4237" w14:textId="6E83FEDC" w:rsidR="00C61B69" w:rsidRPr="00C61B69" w:rsidRDefault="00D15A53" w:rsidP="00C61B6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725824" behindDoc="0" locked="0" layoutInCell="1" allowOverlap="1" wp14:anchorId="021B2443" wp14:editId="616E68D2">
              <wp:simplePos x="0" y="0"/>
              <wp:positionH relativeFrom="margin">
                <wp:posOffset>5710555</wp:posOffset>
              </wp:positionH>
              <wp:positionV relativeFrom="paragraph">
                <wp:posOffset>85394</wp:posOffset>
              </wp:positionV>
              <wp:extent cx="1151890" cy="373380"/>
              <wp:effectExtent l="0" t="0" r="0" b="7620"/>
              <wp:wrapNone/>
              <wp:docPr id="44" name="Text Box 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51890" cy="3733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F875843" w14:textId="10EE3B2F" w:rsidR="00C61B69" w:rsidRPr="00677B86" w:rsidRDefault="00C61B69" w:rsidP="00C61B69">
                          <w:pPr>
                            <w:jc w:val="right"/>
                            <w:rPr>
                              <w:rFonts w:cs="Assistant"/>
                              <w:noProof/>
                              <w:color w:val="000000" w:themeColor="text1"/>
                              <w:sz w:val="18"/>
                              <w:szCs w:val="16"/>
                            </w:rPr>
                          </w:pPr>
                          <w:r w:rsidRPr="00677B86">
                            <w:rPr>
                              <w:rFonts w:cs="Assistant"/>
                              <w:color w:val="000000" w:themeColor="text1"/>
                              <w:sz w:val="18"/>
                              <w:szCs w:val="16"/>
                            </w:rPr>
                            <w:t xml:space="preserve">PAGE </w:t>
                          </w:r>
                          <w:r w:rsidRPr="00677B86">
                            <w:rPr>
                              <w:rFonts w:cs="Assistant"/>
                              <w:color w:val="000000" w:themeColor="text1"/>
                              <w:sz w:val="18"/>
                              <w:szCs w:val="16"/>
                            </w:rPr>
                            <w:fldChar w:fldCharType="begin"/>
                          </w:r>
                          <w:r w:rsidRPr="00677B86">
                            <w:rPr>
                              <w:rFonts w:cs="Assistant"/>
                              <w:color w:val="000000" w:themeColor="text1"/>
                              <w:sz w:val="18"/>
                              <w:szCs w:val="16"/>
                            </w:rPr>
                            <w:instrText xml:space="preserve"> PAGE   \* MERGEFORMAT </w:instrText>
                          </w:r>
                          <w:r w:rsidRPr="00677B86">
                            <w:rPr>
                              <w:rFonts w:cs="Assistant"/>
                              <w:color w:val="000000" w:themeColor="text1"/>
                              <w:sz w:val="18"/>
                              <w:szCs w:val="16"/>
                            </w:rPr>
                            <w:fldChar w:fldCharType="separate"/>
                          </w:r>
                          <w:r w:rsidRPr="00677B86">
                            <w:rPr>
                              <w:rFonts w:cs="Assistant"/>
                              <w:noProof/>
                              <w:color w:val="000000" w:themeColor="text1"/>
                              <w:sz w:val="18"/>
                              <w:szCs w:val="16"/>
                            </w:rPr>
                            <w:t>1</w:t>
                          </w:r>
                          <w:r w:rsidRPr="00677B86">
                            <w:rPr>
                              <w:rFonts w:cs="Assistant"/>
                              <w:noProof/>
                              <w:color w:val="000000" w:themeColor="text1"/>
                              <w:sz w:val="18"/>
                              <w:szCs w:val="16"/>
                            </w:rPr>
                            <w:fldChar w:fldCharType="end"/>
                          </w:r>
                          <w:r w:rsidRPr="00677B86">
                            <w:rPr>
                              <w:rFonts w:cs="Assistant"/>
                              <w:noProof/>
                              <w:color w:val="000000" w:themeColor="text1"/>
                              <w:sz w:val="18"/>
                              <w:szCs w:val="16"/>
                            </w:rPr>
                            <w:t xml:space="preserve"> OF </w:t>
                          </w:r>
                          <w:r w:rsidR="00D15A53" w:rsidRPr="00677B86">
                            <w:rPr>
                              <w:rFonts w:cs="Assistant"/>
                              <w:noProof/>
                              <w:color w:val="000000" w:themeColor="text1"/>
                              <w:sz w:val="18"/>
                              <w:szCs w:val="16"/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21B2443" id="_x0000_t202" coordsize="21600,21600" o:spt="202" path="m,l,21600r21600,l21600,xe">
              <v:stroke joinstyle="miter"/>
              <v:path gradientshapeok="t" o:connecttype="rect"/>
            </v:shapetype>
            <v:shape id="Text Box 44" o:spid="_x0000_s1031" type="#_x0000_t202" style="position:absolute;left:0;text-align:left;margin-left:449.65pt;margin-top:6.7pt;width:90.7pt;height:29.4pt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" filled="f" stroked="f" strokeweight=".5pt">
              <v:textbox>
                <w:txbxContent>
                  <w:p w14:paraId="2F875843" w14:textId="10EE3B2F" w:rsidR="00C61B69" w:rsidRPr="00677B86" w:rsidRDefault="00C61B69" w:rsidP="00C61B69">
                    <w:pPr>
                      <w:jc w:val="right"/>
                      <w:rPr>
                        <w:rFonts w:cs="Assistant"/>
                        <w:noProof/>
                        <w:color w:val="000000" w:themeColor="text1"/>
                        <w:sz w:val="18"/>
                        <w:szCs w:val="16"/>
                      </w:rPr>
                    </w:pPr>
                    <w:r w:rsidRPr="00677B86">
                      <w:rPr>
                        <w:rFonts w:cs="Assistant"/>
                        <w:color w:val="000000" w:themeColor="text1"/>
                        <w:sz w:val="18"/>
                        <w:szCs w:val="16"/>
                      </w:rPr>
                      <w:t xml:space="preserve">PAGE </w:t>
                    </w:r>
                    <w:r w:rsidRPr="00677B86">
                      <w:rPr>
                        <w:rFonts w:cs="Assistant"/>
                        <w:color w:val="000000" w:themeColor="text1"/>
                        <w:sz w:val="18"/>
                        <w:szCs w:val="16"/>
                      </w:rPr>
                      <w:fldChar w:fldCharType="begin"/>
                    </w:r>
                    <w:r w:rsidRPr="00677B86">
                      <w:rPr>
                        <w:rFonts w:cs="Assistant"/>
                        <w:color w:val="000000" w:themeColor="text1"/>
                        <w:sz w:val="18"/>
                        <w:szCs w:val="16"/>
                      </w:rPr>
                      <w:instrText xml:space="preserve"> PAGE   \* MERGEFORMAT </w:instrText>
                    </w:r>
                    <w:r w:rsidRPr="00677B86">
                      <w:rPr>
                        <w:rFonts w:cs="Assistant"/>
                        <w:color w:val="000000" w:themeColor="text1"/>
                        <w:sz w:val="18"/>
                        <w:szCs w:val="16"/>
                      </w:rPr>
                      <w:fldChar w:fldCharType="separate"/>
                    </w:r>
                    <w:r w:rsidRPr="00677B86">
                      <w:rPr>
                        <w:rFonts w:cs="Assistant"/>
                        <w:noProof/>
                        <w:color w:val="000000" w:themeColor="text1"/>
                        <w:sz w:val="18"/>
                        <w:szCs w:val="16"/>
                      </w:rPr>
                      <w:t>1</w:t>
                    </w:r>
                    <w:r w:rsidRPr="00677B86">
                      <w:rPr>
                        <w:rFonts w:cs="Assistant"/>
                        <w:noProof/>
                        <w:color w:val="000000" w:themeColor="text1"/>
                        <w:sz w:val="18"/>
                        <w:szCs w:val="16"/>
                      </w:rPr>
                      <w:fldChar w:fldCharType="end"/>
                    </w:r>
                    <w:r w:rsidRPr="00677B86">
                      <w:rPr>
                        <w:rFonts w:cs="Assistant"/>
                        <w:noProof/>
                        <w:color w:val="000000" w:themeColor="text1"/>
                        <w:sz w:val="18"/>
                        <w:szCs w:val="16"/>
                      </w:rPr>
                      <w:t xml:space="preserve"> OF </w:t>
                    </w:r>
                    <w:r w:rsidR="00D15A53" w:rsidRPr="00677B86">
                      <w:rPr>
                        <w:rFonts w:cs="Assistant"/>
                        <w:noProof/>
                        <w:color w:val="000000" w:themeColor="text1"/>
                        <w:sz w:val="18"/>
                        <w:szCs w:val="16"/>
                      </w:rPr>
                      <w:t>3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23776" behindDoc="0" locked="0" layoutInCell="1" allowOverlap="1" wp14:anchorId="2CAE7A98" wp14:editId="63B82537">
              <wp:simplePos x="0" y="0"/>
              <wp:positionH relativeFrom="margin">
                <wp:posOffset>0</wp:posOffset>
              </wp:positionH>
              <wp:positionV relativeFrom="paragraph">
                <wp:posOffset>45416</wp:posOffset>
              </wp:positionV>
              <wp:extent cx="6858000" cy="17780"/>
              <wp:effectExtent l="0" t="0" r="0" b="0"/>
              <wp:wrapNone/>
              <wp:docPr id="43" name="Rectangle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0" cy="1778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7E4D8DB" w14:textId="77777777" w:rsidR="00C61B69" w:rsidRDefault="00C61B69" w:rsidP="00C61B69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AE7A98" id="Rectangle 43" o:spid="_x0000_s1032" style="position:absolute;left:0;text-align:left;margin-left:0;margin-top:3.6pt;width:540pt;height:1.4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" fillcolor="#00b2ef [3204]" stroked="f" strokeweight="1pt">
              <v:textbox>
                <w:txbxContent>
                  <w:p w14:paraId="27E4D8DB" w14:textId="77777777" w:rsidR="00C61B69" w:rsidRDefault="00C61B69" w:rsidP="00C61B69">
                    <w:pPr>
                      <w:jc w:val="center"/>
                    </w:pP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CCC21" w14:textId="77777777" w:rsidR="006E607E" w:rsidRDefault="006E607E" w:rsidP="00305E72">
      <w:r>
        <w:separator/>
      </w:r>
    </w:p>
  </w:footnote>
  <w:footnote w:type="continuationSeparator" w:id="0">
    <w:p w14:paraId="4C4052E7" w14:textId="77777777" w:rsidR="006E607E" w:rsidRDefault="006E607E" w:rsidP="00305E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97D54" w14:textId="252F3210" w:rsidR="00677B86" w:rsidRDefault="00CE53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781120" behindDoc="0" locked="0" layoutInCell="1" allowOverlap="1" wp14:anchorId="214B8796" wp14:editId="234C7DD6">
              <wp:simplePos x="0" y="0"/>
              <wp:positionH relativeFrom="column">
                <wp:posOffset>274320</wp:posOffset>
              </wp:positionH>
              <wp:positionV relativeFrom="paragraph">
                <wp:posOffset>-358140</wp:posOffset>
              </wp:positionV>
              <wp:extent cx="2065020" cy="259080"/>
              <wp:effectExtent l="0" t="0" r="0" b="762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65020" cy="259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FBF4B3D" w14:textId="0B75756D" w:rsidR="007320CE" w:rsidRPr="007320CE" w:rsidRDefault="00CE53B1" w:rsidP="007320CE">
                          <w:pPr>
                            <w:pStyle w:val="Footer"/>
                            <w:jc w:val="right"/>
                            <w:rPr>
                              <w:rFonts w:cstheme="majorHAnsi"/>
                              <w:color w:val="BFBFBF" w:themeColor="background1" w:themeShade="BF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cstheme="majorHAnsi"/>
                              <w:color w:val="BFBFBF" w:themeColor="background1" w:themeShade="BF"/>
                              <w:sz w:val="20"/>
                              <w:szCs w:val="20"/>
                            </w:rPr>
                            <w:t>We make Technology work for yo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4B8796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left:0;text-align:left;margin-left:21.6pt;margin-top:-28.2pt;width:162.6pt;height:20.4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" filled="f" stroked="f" strokeweight=".5pt">
              <v:textbox>
                <w:txbxContent>
                  <w:p w14:paraId="4FBF4B3D" w14:textId="0B75756D" w:rsidR="007320CE" w:rsidRPr="007320CE" w:rsidRDefault="00CE53B1" w:rsidP="007320CE">
                    <w:pPr>
                      <w:pStyle w:val="Footer"/>
                      <w:jc w:val="right"/>
                      <w:rPr>
                        <w:rFonts w:cstheme="majorHAnsi"/>
                        <w:color w:val="BFBFBF" w:themeColor="background1" w:themeShade="BF"/>
                        <w:sz w:val="20"/>
                        <w:szCs w:val="20"/>
                      </w:rPr>
                    </w:pPr>
                    <w:r>
                      <w:rPr>
                        <w:rFonts w:cstheme="majorHAnsi"/>
                        <w:color w:val="BFBFBF" w:themeColor="background1" w:themeShade="BF"/>
                        <w:sz w:val="20"/>
                        <w:szCs w:val="20"/>
                      </w:rPr>
                      <w:t>We make Technology work for you</w:t>
                    </w:r>
                  </w:p>
                </w:txbxContent>
              </v:textbox>
            </v:shape>
          </w:pict>
        </mc:Fallback>
      </mc:AlternateContent>
    </w:r>
    <w:r w:rsidR="00FD001A">
      <w:rPr>
        <w:noProof/>
      </w:rPr>
      <mc:AlternateContent>
        <mc:Choice Requires="wps">
          <w:drawing>
            <wp:anchor distT="0" distB="0" distL="114300" distR="114300" simplePos="0" relativeHeight="251735040" behindDoc="0" locked="0" layoutInCell="1" allowOverlap="1" wp14:anchorId="5618C55A" wp14:editId="1A3D8762">
              <wp:simplePos x="0" y="0"/>
              <wp:positionH relativeFrom="margin">
                <wp:posOffset>3375660</wp:posOffset>
              </wp:positionH>
              <wp:positionV relativeFrom="paragraph">
                <wp:posOffset>-784860</wp:posOffset>
              </wp:positionV>
              <wp:extent cx="246888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6888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4C3E51B" w14:textId="6406EF1E" w:rsidR="00E46555" w:rsidRPr="00A3490E" w:rsidRDefault="00C00A62" w:rsidP="00A3490E">
                          <w:pPr>
                            <w:pStyle w:val="NKG-Header"/>
                          </w:pPr>
                          <w:r w:rsidRPr="00A3490E">
                            <w:t xml:space="preserve">UNLOCKING </w:t>
                          </w:r>
                          <w:r w:rsidRPr="00A3490E">
                            <w:rPr>
                              <w:color w:val="6BCC40" w:themeColor="accent2"/>
                            </w:rPr>
                            <w:t>AFRICA'S</w:t>
                          </w:r>
                          <w:r w:rsidRPr="00A3490E">
                            <w:t xml:space="preserve"> PULSE THROUGH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18C55A" id="Text Box 3" o:spid="_x0000_s1027" type="#_x0000_t202" style="position:absolute;left:0;text-align:left;margin-left:265.8pt;margin-top:-61.8pt;width:194.4pt;height:45pt;z-index:251735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" filled="f" stroked="f" strokeweight=".5pt">
              <v:textbox>
                <w:txbxContent>
                  <w:p w14:paraId="64C3E51B" w14:textId="6406EF1E" w:rsidR="00E46555" w:rsidRPr="00A3490E" w:rsidRDefault="00C00A62" w:rsidP="00A3490E">
                    <w:pPr>
                      <w:pStyle w:val="NKG-Header"/>
                    </w:pPr>
                    <w:r w:rsidRPr="00A3490E">
                      <w:t xml:space="preserve">UNLOCKING </w:t>
                    </w:r>
                    <w:r w:rsidRPr="00A3490E">
                      <w:rPr>
                        <w:color w:val="6BCC40" w:themeColor="accent2"/>
                      </w:rPr>
                      <w:t>AFRICA'S</w:t>
                    </w:r>
                    <w:r w:rsidRPr="00A3490E">
                      <w:t xml:space="preserve"> PULSE THROUGH TECHNOLOGY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FD001A">
      <w:rPr>
        <w:noProof/>
      </w:rPr>
      <w:drawing>
        <wp:anchor distT="0" distB="0" distL="114300" distR="114300" simplePos="0" relativeHeight="251776000" behindDoc="1" locked="0" layoutInCell="1" allowOverlap="1" wp14:anchorId="0967C5DE" wp14:editId="10B48873">
          <wp:simplePos x="0" y="0"/>
          <wp:positionH relativeFrom="margin">
            <wp:posOffset>5914390</wp:posOffset>
          </wp:positionH>
          <wp:positionV relativeFrom="paragraph">
            <wp:posOffset>-927100</wp:posOffset>
          </wp:positionV>
          <wp:extent cx="731520" cy="634365"/>
          <wp:effectExtent l="0" t="0" r="0" b="0"/>
          <wp:wrapTight wrapText="bothSides">
            <wp:wrapPolygon edited="0">
              <wp:start x="14625" y="0"/>
              <wp:lineTo x="0" y="4541"/>
              <wp:lineTo x="0" y="19459"/>
              <wp:lineTo x="2813" y="20757"/>
              <wp:lineTo x="6188" y="20757"/>
              <wp:lineTo x="11250" y="20757"/>
              <wp:lineTo x="20813" y="14270"/>
              <wp:lineTo x="20813" y="7135"/>
              <wp:lineTo x="19688" y="0"/>
              <wp:lineTo x="14625" y="0"/>
            </wp:wrapPolygon>
          </wp:wrapTight>
          <wp:docPr id="57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Picture 56"/>
                  <pic:cNvPicPr/>
                </pic:nvPicPr>
                <pic:blipFill rotWithShape="1">
                  <a:blip r:embed="rId1">
                    <a:alphaModFix amt="50000"/>
                  </a:blip>
                  <a:srcRect l="13982" t="6191" r="6717" b="24861"/>
                  <a:stretch/>
                </pic:blipFill>
                <pic:spPr bwMode="auto">
                  <a:xfrm>
                    <a:off x="0" y="0"/>
                    <a:ext cx="731520" cy="6343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D001A" w:rsidRPr="00677B86">
      <w:rPr>
        <w:noProof/>
      </w:rPr>
      <w:drawing>
        <wp:anchor distT="0" distB="0" distL="114300" distR="114300" simplePos="0" relativeHeight="251727872" behindDoc="1" locked="0" layoutInCell="1" allowOverlap="1" wp14:anchorId="65F70847" wp14:editId="6E784592">
          <wp:simplePos x="0" y="0"/>
          <wp:positionH relativeFrom="margin">
            <wp:posOffset>0</wp:posOffset>
          </wp:positionH>
          <wp:positionV relativeFrom="paragraph">
            <wp:posOffset>-861060</wp:posOffset>
          </wp:positionV>
          <wp:extent cx="1765300" cy="662940"/>
          <wp:effectExtent l="0" t="0" r="6350" b="3810"/>
          <wp:wrapTight wrapText="bothSides">
            <wp:wrapPolygon edited="0">
              <wp:start x="5827" y="0"/>
              <wp:lineTo x="1399" y="2483"/>
              <wp:lineTo x="0" y="4966"/>
              <wp:lineTo x="0" y="21103"/>
              <wp:lineTo x="1165" y="21103"/>
              <wp:lineTo x="11422" y="19862"/>
              <wp:lineTo x="21445" y="15517"/>
              <wp:lineTo x="21445" y="4345"/>
              <wp:lineTo x="19114" y="2483"/>
              <wp:lineTo x="6993" y="0"/>
              <wp:lineTo x="5827" y="0"/>
            </wp:wrapPolygon>
          </wp:wrapTight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765300" cy="662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D001A">
      <w:rPr>
        <w:noProof/>
      </w:rPr>
      <mc:AlternateContent>
        <mc:Choice Requires="wps">
          <w:drawing>
            <wp:anchor distT="0" distB="0" distL="114300" distR="114300" simplePos="0" relativeHeight="251812864" behindDoc="0" locked="0" layoutInCell="1" allowOverlap="1" wp14:anchorId="757A88FB" wp14:editId="1711F504">
              <wp:simplePos x="0" y="0"/>
              <wp:positionH relativeFrom="column">
                <wp:posOffset>3516630</wp:posOffset>
              </wp:positionH>
              <wp:positionV relativeFrom="paragraph">
                <wp:posOffset>-152400</wp:posOffset>
              </wp:positionV>
              <wp:extent cx="497205" cy="259715"/>
              <wp:effectExtent l="0" t="0" r="0" b="6985"/>
              <wp:wrapTight wrapText="bothSides">
                <wp:wrapPolygon edited="0">
                  <wp:start x="13241" y="0"/>
                  <wp:lineTo x="0" y="19012"/>
                  <wp:lineTo x="0" y="20597"/>
                  <wp:lineTo x="7448" y="20597"/>
                  <wp:lineTo x="20690" y="3169"/>
                  <wp:lineTo x="20690" y="0"/>
                  <wp:lineTo x="13241" y="0"/>
                </wp:wrapPolygon>
              </wp:wrapTight>
              <wp:docPr id="4" name="Freeform: Shap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7205" cy="259715"/>
                      </a:xfrm>
                      <a:custGeom>
                        <a:avLst/>
                        <a:gdLst>
                          <a:gd name="connsiteX0" fmla="*/ 71423 w 497723"/>
                          <a:gd name="connsiteY0" fmla="*/ 210217 h 259937"/>
                          <a:gd name="connsiteX1" fmla="*/ 373293 w 497723"/>
                          <a:gd name="connsiteY1" fmla="*/ 0 h 259937"/>
                          <a:gd name="connsiteX2" fmla="*/ 497724 w 497723"/>
                          <a:gd name="connsiteY2" fmla="*/ 0 h 259937"/>
                          <a:gd name="connsiteX3" fmla="*/ 195854 w 497723"/>
                          <a:gd name="connsiteY3" fmla="*/ 210217 h 259937"/>
                          <a:gd name="connsiteX4" fmla="*/ 124431 w 497723"/>
                          <a:gd name="connsiteY4" fmla="*/ 259937 h 259937"/>
                          <a:gd name="connsiteX5" fmla="*/ 0 w 497723"/>
                          <a:gd name="connsiteY5" fmla="*/ 259937 h 259937"/>
                          <a:gd name="connsiteX6" fmla="*/ 71423 w 497723"/>
                          <a:gd name="connsiteY6" fmla="*/ 210217 h 25993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</a:cxnLst>
                        <a:rect l="l" t="t" r="r" b="b"/>
                        <a:pathLst>
                          <a:path w="497723" h="259937">
                            <a:moveTo>
                              <a:pt x="71423" y="210217"/>
                            </a:moveTo>
                            <a:lnTo>
                              <a:pt x="373293" y="0"/>
                            </a:lnTo>
                            <a:lnTo>
                              <a:pt x="497724" y="0"/>
                            </a:lnTo>
                            <a:lnTo>
                              <a:pt x="195854" y="210217"/>
                            </a:lnTo>
                            <a:lnTo>
                              <a:pt x="124431" y="259937"/>
                            </a:lnTo>
                            <a:lnTo>
                              <a:pt x="0" y="259937"/>
                            </a:lnTo>
                            <a:lnTo>
                              <a:pt x="71423" y="210217"/>
                            </a:lnTo>
                            <a:close/>
                          </a:path>
                        </a:pathLst>
                      </a:custGeom>
                      <a:solidFill>
                        <a:schemeClr val="accent2"/>
                      </a:solidFill>
                      <a:ln w="12431" cap="flat">
                        <a:noFill/>
                        <a:prstDash val="solid"/>
                        <a:miter/>
                      </a:ln>
                    </wps:spPr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 id="Freeform: Shape 14" style="position:absolute;margin-left:276.9pt;margin-top:-12pt;width:39.15pt;height:20.45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97723,259937" o:spid="_x0000_s1026" fillcolor="#6bcc40 [3205]" stroked="f" strokeweight=".34531mm" path="m71423,210217l373293,,497724,,195854,210217r-71423,49720l,259937,71423,210217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" w14:anchorId="768EC6B8">
              <v:stroke joinstyle="miter"/>
              <v:path arrowok="t" o:connecttype="custom" o:connectlocs="71349,210037;372904,0;497206,0;195650,210037;124301,259715;0,259715;71349,210037" o:connectangles="0,0,0,0,0,0,0"/>
              <w10:wrap type="tight"/>
            </v:shape>
          </w:pict>
        </mc:Fallback>
      </mc:AlternateContent>
    </w:r>
    <w:r w:rsidR="00FD001A">
      <w:rPr>
        <w:noProof/>
      </w:rPr>
      <mc:AlternateContent>
        <mc:Choice Requires="wps">
          <w:drawing>
            <wp:anchor distT="0" distB="0" distL="114300" distR="114300" simplePos="0" relativeHeight="251811840" behindDoc="0" locked="0" layoutInCell="1" allowOverlap="1" wp14:anchorId="7623726F" wp14:editId="26F16169">
              <wp:simplePos x="0" y="0"/>
              <wp:positionH relativeFrom="column">
                <wp:posOffset>-457200</wp:posOffset>
              </wp:positionH>
              <wp:positionV relativeFrom="paragraph">
                <wp:posOffset>58420</wp:posOffset>
              </wp:positionV>
              <wp:extent cx="3921125" cy="49530"/>
              <wp:effectExtent l="0" t="0" r="3175" b="7620"/>
              <wp:wrapTight wrapText="bothSides">
                <wp:wrapPolygon edited="0">
                  <wp:start x="0" y="0"/>
                  <wp:lineTo x="0" y="16615"/>
                  <wp:lineTo x="21513" y="16615"/>
                  <wp:lineTo x="21513" y="0"/>
                  <wp:lineTo x="0" y="0"/>
                </wp:wrapPolygon>
              </wp:wrapTight>
              <wp:docPr id="5" name="Freeform: Shap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921125" cy="49530"/>
                      </a:xfrm>
                      <a:custGeom>
                        <a:avLst/>
                        <a:gdLst>
                          <a:gd name="connsiteX0" fmla="*/ 3921194 w 3921194"/>
                          <a:gd name="connsiteY0" fmla="*/ 0 h 49720"/>
                          <a:gd name="connsiteX1" fmla="*/ 3849771 w 3921194"/>
                          <a:gd name="connsiteY1" fmla="*/ 49721 h 49720"/>
                          <a:gd name="connsiteX2" fmla="*/ 0 w 3921194"/>
                          <a:gd name="connsiteY2" fmla="*/ 49721 h 49720"/>
                          <a:gd name="connsiteX3" fmla="*/ 0 w 3921194"/>
                          <a:gd name="connsiteY3" fmla="*/ 0 h 49720"/>
                          <a:gd name="connsiteX4" fmla="*/ 3921194 w 3921194"/>
                          <a:gd name="connsiteY4" fmla="*/ 0 h 4972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921194" h="49720">
                            <a:moveTo>
                              <a:pt x="3921194" y="0"/>
                            </a:moveTo>
                            <a:lnTo>
                              <a:pt x="3849771" y="49721"/>
                            </a:lnTo>
                            <a:lnTo>
                              <a:pt x="0" y="49721"/>
                            </a:lnTo>
                            <a:lnTo>
                              <a:pt x="0" y="0"/>
                            </a:lnTo>
                            <a:lnTo>
                              <a:pt x="3921194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 w="12431" cap="flat">
                        <a:noFill/>
                        <a:prstDash val="solid"/>
                        <a:miter/>
                      </a:ln>
                    </wps:spPr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 id="Freeform: Shape 13" style="position:absolute;margin-left:-36pt;margin-top:4.6pt;width:308.75pt;height:3.9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921194,49720" o:spid="_x0000_s1026" fillcolor="#00b2ef [3204]" stroked="f" strokeweight=".34531mm" path="m3921194,r-71423,49721l,49721,,,392119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" w14:anchorId="2CC4F9D8">
              <v:stroke joinstyle="miter"/>
              <v:path arrowok="t" o:connecttype="custom" o:connectlocs="3921125,0;3849703,49531;0,49531;0,0;3921125,0" o:connectangles="0,0,0,0,0"/>
              <w10:wrap type="tight"/>
            </v:shape>
          </w:pict>
        </mc:Fallback>
      </mc:AlternateContent>
    </w:r>
    <w:r w:rsidR="00FD001A">
      <w:rPr>
        <w:noProof/>
      </w:rPr>
      <mc:AlternateContent>
        <mc:Choice Requires="wps">
          <w:drawing>
            <wp:anchor distT="0" distB="0" distL="114300" distR="114300" simplePos="0" relativeHeight="251810816" behindDoc="0" locked="0" layoutInCell="1" allowOverlap="1" wp14:anchorId="0BB0C1A4" wp14:editId="1532D383">
              <wp:simplePos x="0" y="0"/>
              <wp:positionH relativeFrom="column">
                <wp:posOffset>3765550</wp:posOffset>
              </wp:positionH>
              <wp:positionV relativeFrom="paragraph">
                <wp:posOffset>-152400</wp:posOffset>
              </wp:positionV>
              <wp:extent cx="3410031" cy="259937"/>
              <wp:effectExtent l="0" t="0" r="0" b="6985"/>
              <wp:wrapTight wrapText="bothSides">
                <wp:wrapPolygon edited="0">
                  <wp:start x="1931" y="0"/>
                  <wp:lineTo x="0" y="19012"/>
                  <wp:lineTo x="0" y="20597"/>
                  <wp:lineTo x="21479" y="20597"/>
                  <wp:lineTo x="21479" y="0"/>
                  <wp:lineTo x="1931" y="0"/>
                </wp:wrapPolygon>
              </wp:wrapTight>
              <wp:docPr id="6" name="Freeform: Shap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10031" cy="259937"/>
                      </a:xfrm>
                      <a:custGeom>
                        <a:avLst/>
                        <a:gdLst>
                          <a:gd name="connsiteX0" fmla="*/ 373293 w 3410031"/>
                          <a:gd name="connsiteY0" fmla="*/ 0 h 259937"/>
                          <a:gd name="connsiteX1" fmla="*/ 3285600 w 3410031"/>
                          <a:gd name="connsiteY1" fmla="*/ 0 h 259937"/>
                          <a:gd name="connsiteX2" fmla="*/ 3410031 w 3410031"/>
                          <a:gd name="connsiteY2" fmla="*/ 0 h 259937"/>
                          <a:gd name="connsiteX3" fmla="*/ 3410031 w 3410031"/>
                          <a:gd name="connsiteY3" fmla="*/ 259937 h 259937"/>
                          <a:gd name="connsiteX4" fmla="*/ 3285600 w 3410031"/>
                          <a:gd name="connsiteY4" fmla="*/ 259937 h 259937"/>
                          <a:gd name="connsiteX5" fmla="*/ 0 w 3410031"/>
                          <a:gd name="connsiteY5" fmla="*/ 259937 h 259937"/>
                          <a:gd name="connsiteX6" fmla="*/ 373293 w 3410031"/>
                          <a:gd name="connsiteY6" fmla="*/ 0 h 25993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</a:cxnLst>
                        <a:rect l="l" t="t" r="r" b="b"/>
                        <a:pathLst>
                          <a:path w="3410031" h="259937">
                            <a:moveTo>
                              <a:pt x="373293" y="0"/>
                            </a:moveTo>
                            <a:lnTo>
                              <a:pt x="3285600" y="0"/>
                            </a:lnTo>
                            <a:lnTo>
                              <a:pt x="3410031" y="0"/>
                            </a:lnTo>
                            <a:lnTo>
                              <a:pt x="3410031" y="259937"/>
                            </a:lnTo>
                            <a:lnTo>
                              <a:pt x="3285600" y="259937"/>
                            </a:lnTo>
                            <a:lnTo>
                              <a:pt x="0" y="259937"/>
                            </a:lnTo>
                            <a:lnTo>
                              <a:pt x="373293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 w="12431" cap="flat">
                        <a:noFill/>
                        <a:prstDash val="solid"/>
                        <a:miter/>
                      </a:ln>
                    </wps:spPr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 id="Freeform: Shape 12" style="position:absolute;margin-left:296.5pt;margin-top:-12pt;width:268.5pt;height:20.45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10031,259937" o:spid="_x0000_s1026" fillcolor="#00b2ef [3204]" stroked="f" strokeweight=".34531mm" path="m373293,l3285600,r124431,l3410031,259937r-124431,l,259937,373293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" w14:anchorId="519E2623">
              <v:stroke joinstyle="miter"/>
              <v:path arrowok="t" o:connecttype="custom" o:connectlocs="373293,0;3285600,0;3410031,0;3410031,259937;3285600,259937;0,259937;373293,0" o:connectangles="0,0,0,0,0,0,0"/>
              <w10:wrap type="tight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0C248" w14:textId="325179F3" w:rsidR="00C61B69" w:rsidRDefault="006475F2">
    <w:pPr>
      <w:pStyle w:val="Header"/>
    </w:pPr>
    <w:r w:rsidRPr="005E4C87">
      <w:rPr>
        <w:noProof/>
      </w:rPr>
      <mc:AlternateContent>
        <mc:Choice Requires="wps">
          <w:drawing>
            <wp:anchor distT="0" distB="0" distL="114300" distR="114300" simplePos="0" relativeHeight="251720704" behindDoc="0" locked="0" layoutInCell="1" allowOverlap="1" wp14:anchorId="0D85C348" wp14:editId="4D933EFE">
              <wp:simplePos x="0" y="0"/>
              <wp:positionH relativeFrom="margin">
                <wp:posOffset>2289810</wp:posOffset>
              </wp:positionH>
              <wp:positionV relativeFrom="paragraph">
                <wp:posOffset>42545</wp:posOffset>
              </wp:positionV>
              <wp:extent cx="4563745" cy="731520"/>
              <wp:effectExtent l="0" t="0" r="8255" b="0"/>
              <wp:wrapNone/>
              <wp:docPr id="14" name="Freeform: Shap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 flipV="1">
                        <a:off x="0" y="0"/>
                        <a:ext cx="4563745" cy="731520"/>
                      </a:xfrm>
                      <a:custGeom>
                        <a:avLst/>
                        <a:gdLst>
                          <a:gd name="connsiteX0" fmla="*/ 3056255 w 3056255"/>
                          <a:gd name="connsiteY0" fmla="*/ 687676 h 687676"/>
                          <a:gd name="connsiteX1" fmla="*/ 0 w 3056255"/>
                          <a:gd name="connsiteY1" fmla="*/ 687676 h 687676"/>
                          <a:gd name="connsiteX2" fmla="*/ 0 w 3056255"/>
                          <a:gd name="connsiteY2" fmla="*/ 8846 h 687676"/>
                          <a:gd name="connsiteX3" fmla="*/ 2362221 w 3056255"/>
                          <a:gd name="connsiteY3" fmla="*/ 0 h 687676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3056255" h="687676">
                            <a:moveTo>
                              <a:pt x="3056255" y="687676"/>
                            </a:moveTo>
                            <a:lnTo>
                              <a:pt x="0" y="687676"/>
                            </a:lnTo>
                            <a:lnTo>
                              <a:pt x="0" y="8846"/>
                            </a:lnTo>
                            <a:lnTo>
                              <a:pt x="2362221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>
          <w:pict>
            <v:shape id="Freeform: Shape 6" style="position:absolute;margin-left:180.3pt;margin-top:3.35pt;width:359.35pt;height:57.6pt;flip:x y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056255,687676" o:spid="_x0000_s1026" fillcolor="#00b2ef [3204]" stroked="f" strokeweight="1pt" path="m3056255,687676l,687676,,8846,2362221,r694034,687676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" w14:anchorId="4BE25B56">
              <v:stroke joinstyle="miter"/>
              <v:path arrowok="t" o:connecttype="custom" o:connectlocs="4563745,731520;0,731520;0,9410;3527380,0" o:connectangles="0,0,0,0"/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18656" behindDoc="1" locked="0" layoutInCell="1" allowOverlap="1" wp14:anchorId="38D406DB" wp14:editId="24E47C54">
          <wp:simplePos x="0" y="0"/>
          <wp:positionH relativeFrom="margin">
            <wp:posOffset>0</wp:posOffset>
          </wp:positionH>
          <wp:positionV relativeFrom="paragraph">
            <wp:posOffset>-457835</wp:posOffset>
          </wp:positionV>
          <wp:extent cx="1504950" cy="1506220"/>
          <wp:effectExtent l="0" t="0" r="0" b="0"/>
          <wp:wrapTight wrapText="bothSides">
            <wp:wrapPolygon edited="0">
              <wp:start x="9570" y="3551"/>
              <wp:lineTo x="4648" y="7922"/>
              <wp:lineTo x="2187" y="9562"/>
              <wp:lineTo x="1641" y="10381"/>
              <wp:lineTo x="1641" y="16118"/>
              <wp:lineTo x="2187" y="16391"/>
              <wp:lineTo x="7656" y="16938"/>
              <wp:lineTo x="18046" y="16938"/>
              <wp:lineTo x="19139" y="16391"/>
              <wp:lineTo x="18866" y="14752"/>
              <wp:lineTo x="17772" y="12840"/>
              <wp:lineTo x="19413" y="11201"/>
              <wp:lineTo x="19139" y="9562"/>
              <wp:lineTo x="16952" y="8196"/>
              <wp:lineTo x="13397" y="5464"/>
              <wp:lineTo x="10663" y="3551"/>
              <wp:lineTo x="9570" y="3551"/>
            </wp:wrapPolygon>
          </wp:wrapTight>
          <wp:docPr id="66" name="Picture 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4950" cy="1506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E4C87">
      <w:rPr>
        <w:noProof/>
      </w:rPr>
      <mc:AlternateContent>
        <mc:Choice Requires="wps">
          <w:drawing>
            <wp:anchor distT="0" distB="0" distL="114300" distR="114300" simplePos="0" relativeHeight="251721728" behindDoc="0" locked="0" layoutInCell="1" allowOverlap="1" wp14:anchorId="4B1BDDD1" wp14:editId="6C826520">
              <wp:simplePos x="0" y="0"/>
              <wp:positionH relativeFrom="margin">
                <wp:posOffset>1541780</wp:posOffset>
              </wp:positionH>
              <wp:positionV relativeFrom="paragraph">
                <wp:posOffset>139065</wp:posOffset>
              </wp:positionV>
              <wp:extent cx="5477510" cy="531495"/>
              <wp:effectExtent l="0" t="0" r="8890" b="1905"/>
              <wp:wrapNone/>
              <wp:docPr id="22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77510" cy="53149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8C2CAA8" w14:textId="282344DA" w:rsidR="005E4C87" w:rsidRPr="006E4E39" w:rsidRDefault="00CC6C47" w:rsidP="005E4C87">
                          <w:pPr>
                            <w:spacing w:before="80"/>
                            <w:jc w:val="right"/>
                            <w:rPr>
                              <w:rFonts w:ascii="Playfair Display ExtraBold" w:hAnsi="Playfair Display ExtraBold"/>
                              <w:color w:val="000000" w:themeColor="text1"/>
                              <w:sz w:val="40"/>
                              <w:szCs w:val="180"/>
                            </w:rPr>
                          </w:pPr>
                          <w:r w:rsidRPr="00CC6C47">
                            <w:rPr>
                              <w:rFonts w:ascii="Playfair Display ExtraBold" w:hAnsi="Playfair Display ExtraBold"/>
                              <w:color w:val="000000" w:themeColor="text1"/>
                              <w:sz w:val="40"/>
                              <w:szCs w:val="180"/>
                            </w:rPr>
                            <w:t>Fraser Valley Crane Train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2880" tIns="0" rIns="18288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1BDDD1" id="Rectangle 14" o:spid="_x0000_s1030" style="position:absolute;left:0;text-align:left;margin-left:121.4pt;margin-top:10.95pt;width:431.3pt;height:41.85pt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" fillcolor="white [3212]" stroked="f" strokeweight="1pt">
              <v:textbox inset="14.4pt,0,14.4pt,0">
                <w:txbxContent>
                  <w:p w14:paraId="18C2CAA8" w14:textId="282344DA" w:rsidR="005E4C87" w:rsidRPr="006E4E39" w:rsidRDefault="00CC6C47" w:rsidP="005E4C87">
                    <w:pPr>
                      <w:spacing w:before="80"/>
                      <w:jc w:val="right"/>
                      <w:rPr>
                        <w:rFonts w:ascii="Playfair Display ExtraBold" w:hAnsi="Playfair Display ExtraBold"/>
                        <w:color w:val="000000" w:themeColor="text1"/>
                        <w:sz w:val="40"/>
                        <w:szCs w:val="180"/>
                      </w:rPr>
                    </w:pPr>
                    <w:r w:rsidRPr="00CC6C47">
                      <w:rPr>
                        <w:rFonts w:ascii="Playfair Display ExtraBold" w:hAnsi="Playfair Display ExtraBold"/>
                        <w:color w:val="000000" w:themeColor="text1"/>
                        <w:sz w:val="40"/>
                        <w:szCs w:val="180"/>
                      </w:rPr>
                      <w:t>Fraser Valley Crane Training</w:t>
                    </w:r>
                  </w:p>
                </w:txbxContent>
              </v:textbox>
              <w10:wrap anchorx="margin"/>
            </v:rect>
          </w:pict>
        </mc:Fallback>
      </mc:AlternateContent>
    </w:r>
  </w:p>
  <w:p w14:paraId="4EEAD28B" w14:textId="74E1A7B1" w:rsidR="00C61B69" w:rsidRDefault="00C61B69">
    <w:pPr>
      <w:pStyle w:val="Header"/>
    </w:pPr>
  </w:p>
  <w:p w14:paraId="7AFF8577" w14:textId="77777777" w:rsidR="00C61B69" w:rsidRDefault="00C61B69">
    <w:pPr>
      <w:pStyle w:val="Header"/>
    </w:pPr>
  </w:p>
  <w:p w14:paraId="426E76CB" w14:textId="77777777" w:rsidR="00D15A53" w:rsidRDefault="00D15A53">
    <w:pPr>
      <w:pStyle w:val="Header"/>
    </w:pPr>
  </w:p>
  <w:p w14:paraId="2D09AEBB" w14:textId="630A2C58" w:rsidR="005E4C87" w:rsidRDefault="005E4C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88" type="#_x0000_t75" style="width:10in;height:10in" o:bullet="t">
        <v:imagedata r:id="rId1" o:title="logo-02 (1)"/>
      </v:shape>
    </w:pict>
  </w:numPicBullet>
  <w:abstractNum w:abstractNumId="0" w15:restartNumberingAfterBreak="0">
    <w:nsid w:val="061871C4"/>
    <w:multiLevelType w:val="hybridMultilevel"/>
    <w:tmpl w:val="865034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554B6"/>
    <w:multiLevelType w:val="hybridMultilevel"/>
    <w:tmpl w:val="30F0B7F2"/>
    <w:styleLink w:val="Lettered"/>
    <w:lvl w:ilvl="0" w:tplc="396C3F00">
      <w:start w:val="1"/>
      <w:numFmt w:val="decimal"/>
      <w:lvlText w:val="%1)"/>
      <w:lvlJc w:val="left"/>
      <w:pPr>
        <w:tabs>
          <w:tab w:val="left" w:pos="720"/>
        </w:tabs>
        <w:ind w:left="3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D56F53A">
      <w:start w:val="1"/>
      <w:numFmt w:val="decimal"/>
      <w:lvlText w:val="%2)"/>
      <w:lvlJc w:val="left"/>
      <w:pPr>
        <w:tabs>
          <w:tab w:val="left" w:pos="220"/>
        </w:tabs>
        <w:ind w:left="7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C085AF8">
      <w:start w:val="1"/>
      <w:numFmt w:val="decimal"/>
      <w:lvlText w:val="%3)"/>
      <w:lvlJc w:val="left"/>
      <w:pPr>
        <w:tabs>
          <w:tab w:val="left" w:pos="220"/>
          <w:tab w:val="left" w:pos="720"/>
        </w:tabs>
        <w:ind w:left="11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2B80798">
      <w:start w:val="1"/>
      <w:numFmt w:val="decimal"/>
      <w:lvlText w:val="%4)"/>
      <w:lvlJc w:val="left"/>
      <w:pPr>
        <w:tabs>
          <w:tab w:val="left" w:pos="220"/>
          <w:tab w:val="left" w:pos="720"/>
        </w:tabs>
        <w:ind w:left="14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B20F22C">
      <w:start w:val="1"/>
      <w:numFmt w:val="decimal"/>
      <w:lvlText w:val="%5)"/>
      <w:lvlJc w:val="left"/>
      <w:pPr>
        <w:tabs>
          <w:tab w:val="left" w:pos="220"/>
          <w:tab w:val="left" w:pos="720"/>
        </w:tabs>
        <w:ind w:left="183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C16BC4E">
      <w:start w:val="1"/>
      <w:numFmt w:val="decimal"/>
      <w:lvlText w:val="%6)"/>
      <w:lvlJc w:val="left"/>
      <w:pPr>
        <w:tabs>
          <w:tab w:val="left" w:pos="220"/>
          <w:tab w:val="left" w:pos="720"/>
        </w:tabs>
        <w:ind w:left="21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CDA2FDE">
      <w:start w:val="1"/>
      <w:numFmt w:val="decimal"/>
      <w:lvlText w:val="%7)"/>
      <w:lvlJc w:val="left"/>
      <w:pPr>
        <w:tabs>
          <w:tab w:val="left" w:pos="220"/>
          <w:tab w:val="left" w:pos="720"/>
        </w:tabs>
        <w:ind w:left="25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E6039DC">
      <w:start w:val="1"/>
      <w:numFmt w:val="decimal"/>
      <w:lvlText w:val="%8)"/>
      <w:lvlJc w:val="left"/>
      <w:pPr>
        <w:tabs>
          <w:tab w:val="left" w:pos="220"/>
          <w:tab w:val="left" w:pos="720"/>
        </w:tabs>
        <w:ind w:left="29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5D464B0">
      <w:start w:val="1"/>
      <w:numFmt w:val="decimal"/>
      <w:lvlText w:val="%9)"/>
      <w:lvlJc w:val="left"/>
      <w:pPr>
        <w:tabs>
          <w:tab w:val="left" w:pos="220"/>
          <w:tab w:val="left" w:pos="720"/>
        </w:tabs>
        <w:ind w:left="32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0E84723"/>
    <w:multiLevelType w:val="hybridMultilevel"/>
    <w:tmpl w:val="89C60CD8"/>
    <w:lvl w:ilvl="0" w:tplc="491887DA">
      <w:start w:val="1"/>
      <w:numFmt w:val="bullet"/>
      <w:lvlText w:val="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D3C6F"/>
    <w:multiLevelType w:val="hybridMultilevel"/>
    <w:tmpl w:val="E6747760"/>
    <w:lvl w:ilvl="0" w:tplc="F634C220">
      <w:start w:val="1"/>
      <w:numFmt w:val="decimal"/>
      <w:pStyle w:val="ListParagraph"/>
      <w:lvlText w:val="%1."/>
      <w:lvlJc w:val="left"/>
      <w:pPr>
        <w:ind w:left="720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D7A33"/>
    <w:multiLevelType w:val="hybridMultilevel"/>
    <w:tmpl w:val="4FC0E494"/>
    <w:lvl w:ilvl="0" w:tplc="6840CFB0">
      <w:start w:val="1"/>
      <w:numFmt w:val="lowerRoman"/>
      <w:lvlText w:val="%1."/>
      <w:lvlJc w:val="right"/>
      <w:pPr>
        <w:ind w:left="2520" w:hanging="360"/>
      </w:pPr>
      <w:rPr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81224"/>
    <w:multiLevelType w:val="hybridMultilevel"/>
    <w:tmpl w:val="67440372"/>
    <w:lvl w:ilvl="0" w:tplc="C6449722">
      <w:numFmt w:val="bullet"/>
      <w:lvlText w:val="•"/>
      <w:lvlJc w:val="left"/>
      <w:pPr>
        <w:ind w:left="864" w:hanging="360"/>
      </w:pPr>
      <w:rPr>
        <w:rFonts w:ascii="Assistant" w:eastAsiaTheme="minorHAnsi" w:hAnsi="Assistant" w:cs="Assistant" w:hint="default"/>
      </w:rPr>
    </w:lvl>
    <w:lvl w:ilvl="1" w:tplc="2000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6" w15:restartNumberingAfterBreak="0">
    <w:nsid w:val="20CD054D"/>
    <w:multiLevelType w:val="hybridMultilevel"/>
    <w:tmpl w:val="99142878"/>
    <w:lvl w:ilvl="0" w:tplc="F9B64746">
      <w:start w:val="1"/>
      <w:numFmt w:val="lowerRoman"/>
      <w:pStyle w:val="ROMAN"/>
      <w:lvlText w:val="%1."/>
      <w:lvlJc w:val="right"/>
      <w:pPr>
        <w:ind w:left="720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D12DB"/>
    <w:multiLevelType w:val="hybridMultilevel"/>
    <w:tmpl w:val="F4DAF85E"/>
    <w:lvl w:ilvl="0" w:tplc="E73C86F0">
      <w:start w:val="1"/>
      <w:numFmt w:val="decimal"/>
      <w:pStyle w:val="Numbering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41734E"/>
    <w:multiLevelType w:val="hybridMultilevel"/>
    <w:tmpl w:val="95F67FFA"/>
    <w:lvl w:ilvl="0" w:tplc="C6449722">
      <w:numFmt w:val="bullet"/>
      <w:lvlText w:val="•"/>
      <w:lvlJc w:val="left"/>
      <w:pPr>
        <w:ind w:left="864" w:hanging="360"/>
      </w:pPr>
      <w:rPr>
        <w:rFonts w:ascii="Assistant" w:eastAsiaTheme="minorHAnsi" w:hAnsi="Assistant" w:cs="Assistant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6B7550"/>
    <w:multiLevelType w:val="hybridMultilevel"/>
    <w:tmpl w:val="A4804188"/>
    <w:lvl w:ilvl="0" w:tplc="532AD396">
      <w:numFmt w:val="bullet"/>
      <w:lvlText w:val="•"/>
      <w:lvlJc w:val="left"/>
      <w:pPr>
        <w:ind w:left="408" w:hanging="360"/>
      </w:pPr>
      <w:rPr>
        <w:rFonts w:ascii="Assistant" w:eastAsiaTheme="minorHAnsi" w:hAnsi="Assistant" w:cs="Assistant" w:hint="default"/>
      </w:rPr>
    </w:lvl>
    <w:lvl w:ilvl="1" w:tplc="2000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0" w15:restartNumberingAfterBreak="0">
    <w:nsid w:val="3BB424C0"/>
    <w:multiLevelType w:val="hybridMultilevel"/>
    <w:tmpl w:val="3E2EDC1E"/>
    <w:lvl w:ilvl="0" w:tplc="2000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11" w15:restartNumberingAfterBreak="0">
    <w:nsid w:val="3ED770BB"/>
    <w:multiLevelType w:val="multilevel"/>
    <w:tmpl w:val="068A3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12F66F8"/>
    <w:multiLevelType w:val="hybridMultilevel"/>
    <w:tmpl w:val="043263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92480A"/>
    <w:multiLevelType w:val="hybridMultilevel"/>
    <w:tmpl w:val="2490F6B6"/>
    <w:lvl w:ilvl="0" w:tplc="5DDE8B28">
      <w:start w:val="1"/>
      <w:numFmt w:val="lowerLetter"/>
      <w:pStyle w:val="SUBNUM"/>
      <w:lvlText w:val="%1."/>
      <w:lvlJc w:val="left"/>
      <w:pPr>
        <w:ind w:left="720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074A33"/>
    <w:multiLevelType w:val="hybridMultilevel"/>
    <w:tmpl w:val="B340509E"/>
    <w:lvl w:ilvl="0" w:tplc="C36A689C">
      <w:start w:val="1"/>
      <w:numFmt w:val="bullet"/>
      <w:pStyle w:val="NKG-Bullets"/>
      <w:lvlText w:val="Ü"/>
      <w:lvlJc w:val="left"/>
      <w:pPr>
        <w:ind w:left="1080" w:hanging="360"/>
      </w:pPr>
      <w:rPr>
        <w:rFonts w:ascii="Wingdings" w:hAnsi="Wingdings" w:hint="default"/>
        <w:color w:val="00B2EF" w:themeColor="accent1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8F07052"/>
    <w:multiLevelType w:val="multilevel"/>
    <w:tmpl w:val="983242C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A4453B1"/>
    <w:multiLevelType w:val="hybridMultilevel"/>
    <w:tmpl w:val="77B0288C"/>
    <w:lvl w:ilvl="0" w:tplc="0242148E">
      <w:start w:val="1"/>
      <w:numFmt w:val="decimal"/>
      <w:pStyle w:val="SubHeading"/>
      <w:lvlText w:val="%1."/>
      <w:lvlJc w:val="left"/>
      <w:pPr>
        <w:ind w:left="720" w:hanging="360"/>
      </w:pPr>
      <w:rPr>
        <w:rFonts w:ascii="Rubik Medium" w:hAnsi="Rubik Medium"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8A4BEA"/>
    <w:multiLevelType w:val="hybridMultilevel"/>
    <w:tmpl w:val="A64C5EB8"/>
    <w:lvl w:ilvl="0" w:tplc="DA20AD1C">
      <w:start w:val="1"/>
      <w:numFmt w:val="decimal"/>
      <w:lvlText w:val="0%1."/>
      <w:lvlJc w:val="left"/>
      <w:pPr>
        <w:ind w:left="360" w:hanging="360"/>
      </w:pPr>
      <w:rPr>
        <w:rFonts w:ascii="Rubik Medium" w:hAnsi="Rubik Medium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D23181"/>
    <w:multiLevelType w:val="hybridMultilevel"/>
    <w:tmpl w:val="680E66EA"/>
    <w:lvl w:ilvl="0" w:tplc="5D32AAC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6D0120A"/>
    <w:multiLevelType w:val="hybridMultilevel"/>
    <w:tmpl w:val="980213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4C2ABB"/>
    <w:multiLevelType w:val="hybridMultilevel"/>
    <w:tmpl w:val="F4A4FB16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1" w15:restartNumberingAfterBreak="0">
    <w:nsid w:val="6ACD0717"/>
    <w:multiLevelType w:val="hybridMultilevel"/>
    <w:tmpl w:val="7898FC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7C6895"/>
    <w:multiLevelType w:val="hybridMultilevel"/>
    <w:tmpl w:val="B37C3DD2"/>
    <w:lvl w:ilvl="0" w:tplc="C6449722">
      <w:numFmt w:val="bullet"/>
      <w:lvlText w:val="•"/>
      <w:lvlJc w:val="left"/>
      <w:pPr>
        <w:ind w:left="1224" w:hanging="360"/>
      </w:pPr>
      <w:rPr>
        <w:rFonts w:ascii="Assistant" w:eastAsiaTheme="minorHAnsi" w:hAnsi="Assistant" w:cs="Assistant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5672FED"/>
    <w:multiLevelType w:val="hybridMultilevel"/>
    <w:tmpl w:val="0F965EC0"/>
    <w:lvl w:ilvl="0" w:tplc="7FA41F38">
      <w:start w:val="1"/>
      <w:numFmt w:val="bullet"/>
      <w:pStyle w:val="NKG-TableBullets"/>
      <w:lvlText w:val=""/>
      <w:lvlJc w:val="left"/>
      <w:pPr>
        <w:ind w:left="360" w:hanging="360"/>
      </w:pPr>
      <w:rPr>
        <w:rFonts w:ascii="Wingdings" w:hAnsi="Wingdings" w:cs="Wingdings" w:hint="default"/>
        <w:color w:val="000000" w:themeColor="text1"/>
        <w:u w:color="00B2EF" w:themeColor="accen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A81141"/>
    <w:multiLevelType w:val="hybridMultilevel"/>
    <w:tmpl w:val="616A93EE"/>
    <w:styleLink w:val="Numbered"/>
    <w:lvl w:ilvl="0" w:tplc="91DC188A">
      <w:start w:val="1"/>
      <w:numFmt w:val="decimal"/>
      <w:lvlText w:val="%1."/>
      <w:lvlJc w:val="left"/>
      <w:pPr>
        <w:ind w:left="3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072B21E">
      <w:start w:val="1"/>
      <w:numFmt w:val="decimal"/>
      <w:lvlText w:val="%2."/>
      <w:lvlJc w:val="left"/>
      <w:pPr>
        <w:ind w:left="7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BFA7162">
      <w:start w:val="1"/>
      <w:numFmt w:val="decimal"/>
      <w:lvlText w:val="%3."/>
      <w:lvlJc w:val="left"/>
      <w:pPr>
        <w:ind w:left="11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882C4CC">
      <w:start w:val="1"/>
      <w:numFmt w:val="decimal"/>
      <w:lvlText w:val="%4."/>
      <w:lvlJc w:val="left"/>
      <w:pPr>
        <w:ind w:left="14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CC2FD9C">
      <w:start w:val="1"/>
      <w:numFmt w:val="decimal"/>
      <w:lvlText w:val="%5."/>
      <w:lvlJc w:val="left"/>
      <w:pPr>
        <w:ind w:left="183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294D818">
      <w:start w:val="1"/>
      <w:numFmt w:val="decimal"/>
      <w:lvlText w:val="%6."/>
      <w:lvlJc w:val="left"/>
      <w:pPr>
        <w:ind w:left="21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D72D192">
      <w:start w:val="1"/>
      <w:numFmt w:val="decimal"/>
      <w:lvlText w:val="%7."/>
      <w:lvlJc w:val="left"/>
      <w:pPr>
        <w:ind w:left="25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7CE343C">
      <w:start w:val="1"/>
      <w:numFmt w:val="decimal"/>
      <w:lvlText w:val="%8."/>
      <w:lvlJc w:val="left"/>
      <w:pPr>
        <w:ind w:left="29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450B95C">
      <w:start w:val="1"/>
      <w:numFmt w:val="decimal"/>
      <w:lvlText w:val="%9."/>
      <w:lvlJc w:val="left"/>
      <w:pPr>
        <w:ind w:left="32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5B74D52"/>
    <w:multiLevelType w:val="hybridMultilevel"/>
    <w:tmpl w:val="2DD6D21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A14166"/>
    <w:multiLevelType w:val="hybridMultilevel"/>
    <w:tmpl w:val="9E84C80E"/>
    <w:lvl w:ilvl="0" w:tplc="C6449722">
      <w:numFmt w:val="bullet"/>
      <w:lvlText w:val="•"/>
      <w:lvlJc w:val="left"/>
      <w:pPr>
        <w:ind w:left="864" w:hanging="360"/>
      </w:pPr>
      <w:rPr>
        <w:rFonts w:ascii="Assistant" w:eastAsiaTheme="minorHAnsi" w:hAnsi="Assistant" w:cs="Assistant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9993798">
    <w:abstractNumId w:val="24"/>
  </w:num>
  <w:num w:numId="2" w16cid:durableId="1079525409">
    <w:abstractNumId w:val="17"/>
  </w:num>
  <w:num w:numId="3" w16cid:durableId="1665087292">
    <w:abstractNumId w:val="1"/>
  </w:num>
  <w:num w:numId="4" w16cid:durableId="1102341251">
    <w:abstractNumId w:val="3"/>
  </w:num>
  <w:num w:numId="5" w16cid:durableId="784229143">
    <w:abstractNumId w:val="7"/>
  </w:num>
  <w:num w:numId="6" w16cid:durableId="1564414066">
    <w:abstractNumId w:val="16"/>
  </w:num>
  <w:num w:numId="7" w16cid:durableId="1812139319">
    <w:abstractNumId w:val="4"/>
  </w:num>
  <w:num w:numId="8" w16cid:durableId="2020153995">
    <w:abstractNumId w:val="7"/>
    <w:lvlOverride w:ilvl="0">
      <w:startOverride w:val="1"/>
    </w:lvlOverride>
  </w:num>
  <w:num w:numId="9" w16cid:durableId="1167405709">
    <w:abstractNumId w:val="7"/>
    <w:lvlOverride w:ilvl="0">
      <w:startOverride w:val="1"/>
    </w:lvlOverride>
  </w:num>
  <w:num w:numId="10" w16cid:durableId="1927424891">
    <w:abstractNumId w:val="18"/>
  </w:num>
  <w:num w:numId="11" w16cid:durableId="1390226127">
    <w:abstractNumId w:val="7"/>
    <w:lvlOverride w:ilvl="0">
      <w:startOverride w:val="1"/>
    </w:lvlOverride>
  </w:num>
  <w:num w:numId="12" w16cid:durableId="1495603278">
    <w:abstractNumId w:val="4"/>
    <w:lvlOverride w:ilvl="0">
      <w:startOverride w:val="1"/>
    </w:lvlOverride>
  </w:num>
  <w:num w:numId="13" w16cid:durableId="1163932786">
    <w:abstractNumId w:val="6"/>
  </w:num>
  <w:num w:numId="14" w16cid:durableId="1373924289">
    <w:abstractNumId w:val="13"/>
  </w:num>
  <w:num w:numId="15" w16cid:durableId="1570340268">
    <w:abstractNumId w:val="13"/>
    <w:lvlOverride w:ilvl="0">
      <w:startOverride w:val="1"/>
    </w:lvlOverride>
  </w:num>
  <w:num w:numId="16" w16cid:durableId="699622617">
    <w:abstractNumId w:val="13"/>
    <w:lvlOverride w:ilvl="0">
      <w:startOverride w:val="1"/>
    </w:lvlOverride>
  </w:num>
  <w:num w:numId="17" w16cid:durableId="372315737">
    <w:abstractNumId w:val="13"/>
    <w:lvlOverride w:ilvl="0">
      <w:startOverride w:val="1"/>
    </w:lvlOverride>
  </w:num>
  <w:num w:numId="18" w16cid:durableId="1923946195">
    <w:abstractNumId w:val="13"/>
    <w:lvlOverride w:ilvl="0">
      <w:startOverride w:val="1"/>
    </w:lvlOverride>
  </w:num>
  <w:num w:numId="19" w16cid:durableId="142745823">
    <w:abstractNumId w:val="13"/>
    <w:lvlOverride w:ilvl="0">
      <w:startOverride w:val="1"/>
    </w:lvlOverride>
  </w:num>
  <w:num w:numId="20" w16cid:durableId="707222999">
    <w:abstractNumId w:val="13"/>
    <w:lvlOverride w:ilvl="0">
      <w:startOverride w:val="1"/>
    </w:lvlOverride>
  </w:num>
  <w:num w:numId="21" w16cid:durableId="1797135684">
    <w:abstractNumId w:val="13"/>
    <w:lvlOverride w:ilvl="0">
      <w:startOverride w:val="1"/>
    </w:lvlOverride>
  </w:num>
  <w:num w:numId="22" w16cid:durableId="2039312014">
    <w:abstractNumId w:val="13"/>
    <w:lvlOverride w:ilvl="0">
      <w:startOverride w:val="1"/>
    </w:lvlOverride>
  </w:num>
  <w:num w:numId="23" w16cid:durableId="2080714228">
    <w:abstractNumId w:val="13"/>
    <w:lvlOverride w:ilvl="0">
      <w:startOverride w:val="1"/>
    </w:lvlOverride>
  </w:num>
  <w:num w:numId="24" w16cid:durableId="289555290">
    <w:abstractNumId w:val="13"/>
    <w:lvlOverride w:ilvl="0">
      <w:startOverride w:val="1"/>
    </w:lvlOverride>
  </w:num>
  <w:num w:numId="25" w16cid:durableId="1978489898">
    <w:abstractNumId w:val="13"/>
    <w:lvlOverride w:ilvl="0">
      <w:startOverride w:val="1"/>
    </w:lvlOverride>
  </w:num>
  <w:num w:numId="26" w16cid:durableId="123961338">
    <w:abstractNumId w:val="13"/>
    <w:lvlOverride w:ilvl="0">
      <w:startOverride w:val="1"/>
    </w:lvlOverride>
  </w:num>
  <w:num w:numId="27" w16cid:durableId="246771917">
    <w:abstractNumId w:val="13"/>
    <w:lvlOverride w:ilvl="0">
      <w:startOverride w:val="1"/>
    </w:lvlOverride>
  </w:num>
  <w:num w:numId="28" w16cid:durableId="208151365">
    <w:abstractNumId w:val="13"/>
    <w:lvlOverride w:ilvl="0">
      <w:startOverride w:val="1"/>
    </w:lvlOverride>
  </w:num>
  <w:num w:numId="29" w16cid:durableId="2141268117">
    <w:abstractNumId w:val="13"/>
    <w:lvlOverride w:ilvl="0">
      <w:startOverride w:val="1"/>
    </w:lvlOverride>
  </w:num>
  <w:num w:numId="30" w16cid:durableId="39327147">
    <w:abstractNumId w:val="13"/>
    <w:lvlOverride w:ilvl="0">
      <w:startOverride w:val="1"/>
    </w:lvlOverride>
  </w:num>
  <w:num w:numId="31" w16cid:durableId="570043330">
    <w:abstractNumId w:val="10"/>
  </w:num>
  <w:num w:numId="32" w16cid:durableId="896283567">
    <w:abstractNumId w:val="5"/>
  </w:num>
  <w:num w:numId="33" w16cid:durableId="976371833">
    <w:abstractNumId w:val="14"/>
  </w:num>
  <w:num w:numId="34" w16cid:durableId="1457603088">
    <w:abstractNumId w:val="11"/>
  </w:num>
  <w:num w:numId="35" w16cid:durableId="1272979453">
    <w:abstractNumId w:val="22"/>
  </w:num>
  <w:num w:numId="36" w16cid:durableId="253244252">
    <w:abstractNumId w:val="12"/>
  </w:num>
  <w:num w:numId="37" w16cid:durableId="1047995521">
    <w:abstractNumId w:val="15"/>
  </w:num>
  <w:num w:numId="38" w16cid:durableId="748501840">
    <w:abstractNumId w:val="20"/>
  </w:num>
  <w:num w:numId="39" w16cid:durableId="2034186857">
    <w:abstractNumId w:val="2"/>
  </w:num>
  <w:num w:numId="40" w16cid:durableId="1259749564">
    <w:abstractNumId w:val="8"/>
  </w:num>
  <w:num w:numId="41" w16cid:durableId="191456260">
    <w:abstractNumId w:val="19"/>
  </w:num>
  <w:num w:numId="42" w16cid:durableId="1433547132">
    <w:abstractNumId w:val="0"/>
  </w:num>
  <w:num w:numId="43" w16cid:durableId="3677702">
    <w:abstractNumId w:val="21"/>
  </w:num>
  <w:num w:numId="44" w16cid:durableId="247813220">
    <w:abstractNumId w:val="25"/>
  </w:num>
  <w:num w:numId="45" w16cid:durableId="245039624">
    <w:abstractNumId w:val="26"/>
  </w:num>
  <w:num w:numId="46" w16cid:durableId="1069691233">
    <w:abstractNumId w:val="9"/>
  </w:num>
  <w:num w:numId="47" w16cid:durableId="762534049">
    <w:abstractNumId w:val="2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rK0tLQwNjKzNLZU0lEKTi0uzszPAykwrgUAFpapPiwAAAA="/>
  </w:docVars>
  <w:rsids>
    <w:rsidRoot w:val="004C3274"/>
    <w:rsid w:val="00000041"/>
    <w:rsid w:val="0000616C"/>
    <w:rsid w:val="0001701A"/>
    <w:rsid w:val="00022F95"/>
    <w:rsid w:val="00035C65"/>
    <w:rsid w:val="000375F2"/>
    <w:rsid w:val="00040393"/>
    <w:rsid w:val="000454E6"/>
    <w:rsid w:val="00051E78"/>
    <w:rsid w:val="00052DC3"/>
    <w:rsid w:val="00056E0C"/>
    <w:rsid w:val="00060352"/>
    <w:rsid w:val="00061A96"/>
    <w:rsid w:val="00075107"/>
    <w:rsid w:val="00076A08"/>
    <w:rsid w:val="000801F4"/>
    <w:rsid w:val="0009666C"/>
    <w:rsid w:val="000A19C8"/>
    <w:rsid w:val="000B1F8E"/>
    <w:rsid w:val="000C5066"/>
    <w:rsid w:val="000E7E90"/>
    <w:rsid w:val="000F2670"/>
    <w:rsid w:val="000F3B2D"/>
    <w:rsid w:val="000F410C"/>
    <w:rsid w:val="000F5AF6"/>
    <w:rsid w:val="001143AC"/>
    <w:rsid w:val="00115A5E"/>
    <w:rsid w:val="0012381D"/>
    <w:rsid w:val="001245A8"/>
    <w:rsid w:val="00130143"/>
    <w:rsid w:val="00145718"/>
    <w:rsid w:val="00157167"/>
    <w:rsid w:val="0016038A"/>
    <w:rsid w:val="00166550"/>
    <w:rsid w:val="001762CC"/>
    <w:rsid w:val="00180333"/>
    <w:rsid w:val="00180667"/>
    <w:rsid w:val="00183ED9"/>
    <w:rsid w:val="00185F13"/>
    <w:rsid w:val="001969FF"/>
    <w:rsid w:val="001A0A5E"/>
    <w:rsid w:val="001C30E4"/>
    <w:rsid w:val="001E4358"/>
    <w:rsid w:val="001E7873"/>
    <w:rsid w:val="001F1D0D"/>
    <w:rsid w:val="00202CF5"/>
    <w:rsid w:val="002043F5"/>
    <w:rsid w:val="00210F0A"/>
    <w:rsid w:val="00212456"/>
    <w:rsid w:val="00233FCD"/>
    <w:rsid w:val="00234767"/>
    <w:rsid w:val="00243777"/>
    <w:rsid w:val="00243973"/>
    <w:rsid w:val="00243AEE"/>
    <w:rsid w:val="00250141"/>
    <w:rsid w:val="002565C6"/>
    <w:rsid w:val="00262361"/>
    <w:rsid w:val="00263494"/>
    <w:rsid w:val="00267799"/>
    <w:rsid w:val="002679D2"/>
    <w:rsid w:val="0028142C"/>
    <w:rsid w:val="00284E5F"/>
    <w:rsid w:val="00292C55"/>
    <w:rsid w:val="00294AB9"/>
    <w:rsid w:val="002A20D7"/>
    <w:rsid w:val="002B3251"/>
    <w:rsid w:val="002B66A5"/>
    <w:rsid w:val="002B6A2D"/>
    <w:rsid w:val="002D3481"/>
    <w:rsid w:val="002E5046"/>
    <w:rsid w:val="002E5406"/>
    <w:rsid w:val="002E5E9D"/>
    <w:rsid w:val="002E642A"/>
    <w:rsid w:val="002F6CAA"/>
    <w:rsid w:val="003047DA"/>
    <w:rsid w:val="00305E72"/>
    <w:rsid w:val="003151A6"/>
    <w:rsid w:val="003273D1"/>
    <w:rsid w:val="00332C0E"/>
    <w:rsid w:val="00334F58"/>
    <w:rsid w:val="00337F7C"/>
    <w:rsid w:val="00343BCF"/>
    <w:rsid w:val="00350492"/>
    <w:rsid w:val="00361F41"/>
    <w:rsid w:val="00362337"/>
    <w:rsid w:val="003662C9"/>
    <w:rsid w:val="003837B1"/>
    <w:rsid w:val="0038792B"/>
    <w:rsid w:val="00390A99"/>
    <w:rsid w:val="003916A3"/>
    <w:rsid w:val="003918BD"/>
    <w:rsid w:val="00393329"/>
    <w:rsid w:val="0039425D"/>
    <w:rsid w:val="003A29E5"/>
    <w:rsid w:val="003B0599"/>
    <w:rsid w:val="003B24C0"/>
    <w:rsid w:val="003C06AD"/>
    <w:rsid w:val="003D3E05"/>
    <w:rsid w:val="003D7135"/>
    <w:rsid w:val="003D79FA"/>
    <w:rsid w:val="00401727"/>
    <w:rsid w:val="00404482"/>
    <w:rsid w:val="00405352"/>
    <w:rsid w:val="004149D7"/>
    <w:rsid w:val="004412DC"/>
    <w:rsid w:val="00442729"/>
    <w:rsid w:val="00447BA3"/>
    <w:rsid w:val="004608DF"/>
    <w:rsid w:val="00467877"/>
    <w:rsid w:val="0047616F"/>
    <w:rsid w:val="00492E2C"/>
    <w:rsid w:val="004964F0"/>
    <w:rsid w:val="00497C9E"/>
    <w:rsid w:val="004A3526"/>
    <w:rsid w:val="004B2D53"/>
    <w:rsid w:val="004C3274"/>
    <w:rsid w:val="004D7D7C"/>
    <w:rsid w:val="004F35C0"/>
    <w:rsid w:val="004F539A"/>
    <w:rsid w:val="005060C3"/>
    <w:rsid w:val="00510FC8"/>
    <w:rsid w:val="005110B1"/>
    <w:rsid w:val="005165D1"/>
    <w:rsid w:val="0052546D"/>
    <w:rsid w:val="0052722D"/>
    <w:rsid w:val="00527585"/>
    <w:rsid w:val="00527F5D"/>
    <w:rsid w:val="00530759"/>
    <w:rsid w:val="00536546"/>
    <w:rsid w:val="005476E7"/>
    <w:rsid w:val="00554851"/>
    <w:rsid w:val="00554A09"/>
    <w:rsid w:val="00555574"/>
    <w:rsid w:val="00562D42"/>
    <w:rsid w:val="00564405"/>
    <w:rsid w:val="00580F3B"/>
    <w:rsid w:val="0058594F"/>
    <w:rsid w:val="00585E00"/>
    <w:rsid w:val="005A34DB"/>
    <w:rsid w:val="005A4CD6"/>
    <w:rsid w:val="005B5D4C"/>
    <w:rsid w:val="005E4942"/>
    <w:rsid w:val="005E4C87"/>
    <w:rsid w:val="005F03D2"/>
    <w:rsid w:val="005F63EB"/>
    <w:rsid w:val="00606DDC"/>
    <w:rsid w:val="00610836"/>
    <w:rsid w:val="0061446E"/>
    <w:rsid w:val="0062585B"/>
    <w:rsid w:val="00627A82"/>
    <w:rsid w:val="0063758C"/>
    <w:rsid w:val="00637B96"/>
    <w:rsid w:val="00647263"/>
    <w:rsid w:val="006475F2"/>
    <w:rsid w:val="00650C9B"/>
    <w:rsid w:val="00652A4D"/>
    <w:rsid w:val="00666512"/>
    <w:rsid w:val="00670D56"/>
    <w:rsid w:val="00673CC3"/>
    <w:rsid w:val="00677B86"/>
    <w:rsid w:val="006804F7"/>
    <w:rsid w:val="006824FC"/>
    <w:rsid w:val="006856EF"/>
    <w:rsid w:val="0068599D"/>
    <w:rsid w:val="0069288A"/>
    <w:rsid w:val="00693289"/>
    <w:rsid w:val="006964D3"/>
    <w:rsid w:val="006B4892"/>
    <w:rsid w:val="006C3451"/>
    <w:rsid w:val="006D122A"/>
    <w:rsid w:val="006E14FE"/>
    <w:rsid w:val="006E1E8D"/>
    <w:rsid w:val="006E369E"/>
    <w:rsid w:val="006E4E39"/>
    <w:rsid w:val="006E607E"/>
    <w:rsid w:val="007000A7"/>
    <w:rsid w:val="00705090"/>
    <w:rsid w:val="0071343E"/>
    <w:rsid w:val="007222E4"/>
    <w:rsid w:val="007234BA"/>
    <w:rsid w:val="00726760"/>
    <w:rsid w:val="00726B13"/>
    <w:rsid w:val="00727E54"/>
    <w:rsid w:val="007307A4"/>
    <w:rsid w:val="007320CE"/>
    <w:rsid w:val="0074203E"/>
    <w:rsid w:val="00754492"/>
    <w:rsid w:val="00772549"/>
    <w:rsid w:val="00786C0A"/>
    <w:rsid w:val="00792C46"/>
    <w:rsid w:val="00794393"/>
    <w:rsid w:val="007A16A7"/>
    <w:rsid w:val="007A6F21"/>
    <w:rsid w:val="007B4AC3"/>
    <w:rsid w:val="007B7BEB"/>
    <w:rsid w:val="007C19D4"/>
    <w:rsid w:val="007C1B2D"/>
    <w:rsid w:val="007C5458"/>
    <w:rsid w:val="007C5628"/>
    <w:rsid w:val="007C5DDD"/>
    <w:rsid w:val="007D0046"/>
    <w:rsid w:val="007D1530"/>
    <w:rsid w:val="007F16B8"/>
    <w:rsid w:val="007F3D2F"/>
    <w:rsid w:val="008057BE"/>
    <w:rsid w:val="008222FF"/>
    <w:rsid w:val="0083139E"/>
    <w:rsid w:val="00833210"/>
    <w:rsid w:val="008362E2"/>
    <w:rsid w:val="00846C2A"/>
    <w:rsid w:val="008470ED"/>
    <w:rsid w:val="00847570"/>
    <w:rsid w:val="00861A9E"/>
    <w:rsid w:val="00863DAB"/>
    <w:rsid w:val="0087337C"/>
    <w:rsid w:val="008A5F02"/>
    <w:rsid w:val="008A60F7"/>
    <w:rsid w:val="008B17CD"/>
    <w:rsid w:val="008B745C"/>
    <w:rsid w:val="008C5685"/>
    <w:rsid w:val="008C7AF0"/>
    <w:rsid w:val="008D1020"/>
    <w:rsid w:val="008E05F8"/>
    <w:rsid w:val="008E0DA2"/>
    <w:rsid w:val="008E16A7"/>
    <w:rsid w:val="008F1776"/>
    <w:rsid w:val="0092134C"/>
    <w:rsid w:val="009255DD"/>
    <w:rsid w:val="00927748"/>
    <w:rsid w:val="00935572"/>
    <w:rsid w:val="00947360"/>
    <w:rsid w:val="00951EF0"/>
    <w:rsid w:val="009534E9"/>
    <w:rsid w:val="009563A6"/>
    <w:rsid w:val="00973CE9"/>
    <w:rsid w:val="00977D63"/>
    <w:rsid w:val="00987430"/>
    <w:rsid w:val="00994379"/>
    <w:rsid w:val="009A00A5"/>
    <w:rsid w:val="009B18E2"/>
    <w:rsid w:val="009B5272"/>
    <w:rsid w:val="009B5433"/>
    <w:rsid w:val="009B67F4"/>
    <w:rsid w:val="009C29C3"/>
    <w:rsid w:val="009C4CFB"/>
    <w:rsid w:val="009C6739"/>
    <w:rsid w:val="009D51F2"/>
    <w:rsid w:val="009D69A6"/>
    <w:rsid w:val="009E1040"/>
    <w:rsid w:val="009E1105"/>
    <w:rsid w:val="009E2ABC"/>
    <w:rsid w:val="009E56DE"/>
    <w:rsid w:val="009E6292"/>
    <w:rsid w:val="009F2BC4"/>
    <w:rsid w:val="009F7893"/>
    <w:rsid w:val="00A01E96"/>
    <w:rsid w:val="00A04F02"/>
    <w:rsid w:val="00A12073"/>
    <w:rsid w:val="00A13097"/>
    <w:rsid w:val="00A341D7"/>
    <w:rsid w:val="00A3490E"/>
    <w:rsid w:val="00A400B3"/>
    <w:rsid w:val="00A41330"/>
    <w:rsid w:val="00A46EF7"/>
    <w:rsid w:val="00A50596"/>
    <w:rsid w:val="00A52860"/>
    <w:rsid w:val="00A54573"/>
    <w:rsid w:val="00A80D85"/>
    <w:rsid w:val="00A86B67"/>
    <w:rsid w:val="00A87D8C"/>
    <w:rsid w:val="00A96546"/>
    <w:rsid w:val="00AB6D34"/>
    <w:rsid w:val="00AD46CA"/>
    <w:rsid w:val="00AD5588"/>
    <w:rsid w:val="00AE0C2F"/>
    <w:rsid w:val="00AE14E0"/>
    <w:rsid w:val="00AF26ED"/>
    <w:rsid w:val="00AF3384"/>
    <w:rsid w:val="00B176D0"/>
    <w:rsid w:val="00B204E9"/>
    <w:rsid w:val="00B2335B"/>
    <w:rsid w:val="00B23C78"/>
    <w:rsid w:val="00B417D2"/>
    <w:rsid w:val="00B42CBB"/>
    <w:rsid w:val="00B431DF"/>
    <w:rsid w:val="00B46A40"/>
    <w:rsid w:val="00B511A0"/>
    <w:rsid w:val="00B56C74"/>
    <w:rsid w:val="00B711E3"/>
    <w:rsid w:val="00B71C4A"/>
    <w:rsid w:val="00B81A1B"/>
    <w:rsid w:val="00B93A78"/>
    <w:rsid w:val="00BA4A6A"/>
    <w:rsid w:val="00BA7585"/>
    <w:rsid w:val="00BC218B"/>
    <w:rsid w:val="00BD7DC5"/>
    <w:rsid w:val="00BF181C"/>
    <w:rsid w:val="00BF3399"/>
    <w:rsid w:val="00BF36A7"/>
    <w:rsid w:val="00C00A62"/>
    <w:rsid w:val="00C12DEF"/>
    <w:rsid w:val="00C175D1"/>
    <w:rsid w:val="00C206D0"/>
    <w:rsid w:val="00C33BA9"/>
    <w:rsid w:val="00C354BE"/>
    <w:rsid w:val="00C36FC2"/>
    <w:rsid w:val="00C41140"/>
    <w:rsid w:val="00C41D1A"/>
    <w:rsid w:val="00C427B7"/>
    <w:rsid w:val="00C44FF8"/>
    <w:rsid w:val="00C45A79"/>
    <w:rsid w:val="00C46666"/>
    <w:rsid w:val="00C51C5A"/>
    <w:rsid w:val="00C57D97"/>
    <w:rsid w:val="00C6134D"/>
    <w:rsid w:val="00C61B69"/>
    <w:rsid w:val="00C625E7"/>
    <w:rsid w:val="00C67BCC"/>
    <w:rsid w:val="00C82E15"/>
    <w:rsid w:val="00C90E61"/>
    <w:rsid w:val="00CA6107"/>
    <w:rsid w:val="00CB4FFE"/>
    <w:rsid w:val="00CC1042"/>
    <w:rsid w:val="00CC3199"/>
    <w:rsid w:val="00CC3A01"/>
    <w:rsid w:val="00CC6C47"/>
    <w:rsid w:val="00CE3399"/>
    <w:rsid w:val="00CE535C"/>
    <w:rsid w:val="00CE53B1"/>
    <w:rsid w:val="00CE6C30"/>
    <w:rsid w:val="00CF01A0"/>
    <w:rsid w:val="00CF370E"/>
    <w:rsid w:val="00D15A53"/>
    <w:rsid w:val="00D20124"/>
    <w:rsid w:val="00D20B03"/>
    <w:rsid w:val="00D230C5"/>
    <w:rsid w:val="00D24919"/>
    <w:rsid w:val="00D262E9"/>
    <w:rsid w:val="00D2752D"/>
    <w:rsid w:val="00D403E8"/>
    <w:rsid w:val="00D53211"/>
    <w:rsid w:val="00D611E0"/>
    <w:rsid w:val="00D63BB7"/>
    <w:rsid w:val="00D665A6"/>
    <w:rsid w:val="00D6757B"/>
    <w:rsid w:val="00D71D13"/>
    <w:rsid w:val="00D73444"/>
    <w:rsid w:val="00D73577"/>
    <w:rsid w:val="00D82FA9"/>
    <w:rsid w:val="00D83E41"/>
    <w:rsid w:val="00D87BC4"/>
    <w:rsid w:val="00D9735C"/>
    <w:rsid w:val="00DA529F"/>
    <w:rsid w:val="00DA64CD"/>
    <w:rsid w:val="00DB0CD1"/>
    <w:rsid w:val="00DC5C3C"/>
    <w:rsid w:val="00DC644F"/>
    <w:rsid w:val="00DD1042"/>
    <w:rsid w:val="00DD2433"/>
    <w:rsid w:val="00DD78CE"/>
    <w:rsid w:val="00DE4C1A"/>
    <w:rsid w:val="00DE5AD9"/>
    <w:rsid w:val="00DE7459"/>
    <w:rsid w:val="00DF0290"/>
    <w:rsid w:val="00DF0457"/>
    <w:rsid w:val="00DF2029"/>
    <w:rsid w:val="00E04A0E"/>
    <w:rsid w:val="00E04C42"/>
    <w:rsid w:val="00E06004"/>
    <w:rsid w:val="00E0665A"/>
    <w:rsid w:val="00E12EFC"/>
    <w:rsid w:val="00E17BA5"/>
    <w:rsid w:val="00E23B6E"/>
    <w:rsid w:val="00E25F60"/>
    <w:rsid w:val="00E3481D"/>
    <w:rsid w:val="00E371B3"/>
    <w:rsid w:val="00E41AA6"/>
    <w:rsid w:val="00E46555"/>
    <w:rsid w:val="00E50C6E"/>
    <w:rsid w:val="00E60CB7"/>
    <w:rsid w:val="00E668B4"/>
    <w:rsid w:val="00E80DA2"/>
    <w:rsid w:val="00E85E2F"/>
    <w:rsid w:val="00E93BA1"/>
    <w:rsid w:val="00E9483F"/>
    <w:rsid w:val="00EA17BC"/>
    <w:rsid w:val="00EA20AB"/>
    <w:rsid w:val="00EA293B"/>
    <w:rsid w:val="00EA3158"/>
    <w:rsid w:val="00EA3B6E"/>
    <w:rsid w:val="00EA7A07"/>
    <w:rsid w:val="00EB55B4"/>
    <w:rsid w:val="00EB57D4"/>
    <w:rsid w:val="00EC2D72"/>
    <w:rsid w:val="00EF3186"/>
    <w:rsid w:val="00EF454E"/>
    <w:rsid w:val="00EF47D5"/>
    <w:rsid w:val="00EF778B"/>
    <w:rsid w:val="00F025D5"/>
    <w:rsid w:val="00F0370C"/>
    <w:rsid w:val="00F10F3A"/>
    <w:rsid w:val="00F13D09"/>
    <w:rsid w:val="00F168AF"/>
    <w:rsid w:val="00F216FD"/>
    <w:rsid w:val="00F23EEB"/>
    <w:rsid w:val="00F255C6"/>
    <w:rsid w:val="00F4490B"/>
    <w:rsid w:val="00F50296"/>
    <w:rsid w:val="00F6122D"/>
    <w:rsid w:val="00F61447"/>
    <w:rsid w:val="00F635E6"/>
    <w:rsid w:val="00F6796E"/>
    <w:rsid w:val="00F74548"/>
    <w:rsid w:val="00F80CD0"/>
    <w:rsid w:val="00FA1276"/>
    <w:rsid w:val="00FA5B11"/>
    <w:rsid w:val="00FB3CE3"/>
    <w:rsid w:val="00FC0BAD"/>
    <w:rsid w:val="00FD001A"/>
    <w:rsid w:val="00FD026D"/>
    <w:rsid w:val="00FE0735"/>
    <w:rsid w:val="00FE0800"/>
    <w:rsid w:val="00FE086D"/>
    <w:rsid w:val="00FF10C5"/>
    <w:rsid w:val="00FF31BC"/>
    <w:rsid w:val="0CDFC442"/>
    <w:rsid w:val="1D8CBAA3"/>
    <w:rsid w:val="7C32C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C73CE81"/>
  <w14:defaultImageDpi w14:val="150"/>
  <w15:chartTrackingRefBased/>
  <w15:docId w15:val="{E7BE90AD-B1A1-4CB9-9792-166CE6785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6A7"/>
    <w:pPr>
      <w:spacing w:before="240" w:after="240" w:line="300" w:lineRule="auto"/>
      <w:jc w:val="both"/>
    </w:pPr>
    <w:rPr>
      <w:rFonts w:asciiTheme="majorHAnsi" w:hAnsi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722D"/>
    <w:pPr>
      <w:pBdr>
        <w:bottom w:val="single" w:sz="4" w:space="1" w:color="BFBFBF" w:themeColor="background1" w:themeShade="BF"/>
      </w:pBdr>
      <w:spacing w:before="840" w:after="480"/>
      <w:jc w:val="left"/>
      <w:outlineLvl w:val="0"/>
    </w:pPr>
    <w:rPr>
      <w:rFonts w:asciiTheme="minorHAnsi" w:hAnsiTheme="minorHAnsi" w:cstheme="minorHAnsi"/>
      <w:b/>
      <w:color w:val="00B2EF" w:themeColor="accent1"/>
      <w:sz w:val="48"/>
      <w:szCs w:val="28"/>
    </w:rPr>
  </w:style>
  <w:style w:type="paragraph" w:styleId="Heading2">
    <w:name w:val="heading 2"/>
    <w:next w:val="Normal"/>
    <w:link w:val="Heading2Char"/>
    <w:uiPriority w:val="9"/>
    <w:unhideWhenUsed/>
    <w:rsid w:val="003916A3"/>
    <w:pPr>
      <w:spacing w:before="360" w:after="120" w:line="288" w:lineRule="auto"/>
      <w:outlineLvl w:val="1"/>
    </w:pPr>
    <w:rPr>
      <w:b/>
      <w:sz w:val="28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130143"/>
    <w:pPr>
      <w:spacing w:before="240" w:after="0" w:line="360" w:lineRule="auto"/>
      <w:outlineLvl w:val="2"/>
    </w:pPr>
    <w:rPr>
      <w:rFonts w:asciiTheme="minorHAnsi" w:hAnsiTheme="minorHAnsi"/>
      <w:b/>
      <w:caps/>
      <w:color w:val="6BCC40" w:themeColor="accent2"/>
      <w:szCs w:val="56"/>
      <w:lang w:bidi="he-IL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662C9"/>
    <w:pPr>
      <w:keepNext/>
      <w:keepLines/>
      <w:framePr w:w="2160" w:wrap="around" w:vAnchor="text" w:hAnchor="text" w:y="1"/>
      <w:spacing w:before="40"/>
      <w:outlineLvl w:val="3"/>
    </w:pPr>
    <w:rPr>
      <w:rFonts w:ascii="IBM Plex Sans Medium" w:eastAsiaTheme="majorEastAsia" w:hAnsi="IBM Plex Sans Medium" w:cstheme="majorBidi"/>
      <w:b/>
      <w:iCs/>
      <w:color w:val="1B1B1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439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393"/>
  </w:style>
  <w:style w:type="paragraph" w:styleId="Footer">
    <w:name w:val="footer"/>
    <w:aliases w:val="NKG-Footer"/>
    <w:basedOn w:val="Normal"/>
    <w:link w:val="FooterChar"/>
    <w:uiPriority w:val="99"/>
    <w:unhideWhenUsed/>
    <w:rsid w:val="00052DC3"/>
    <w:pPr>
      <w:tabs>
        <w:tab w:val="center" w:pos="4680"/>
        <w:tab w:val="right" w:pos="9360"/>
      </w:tabs>
      <w:spacing w:before="0" w:after="0" w:line="240" w:lineRule="auto"/>
    </w:pPr>
    <w:rPr>
      <w:sz w:val="18"/>
    </w:rPr>
  </w:style>
  <w:style w:type="character" w:customStyle="1" w:styleId="FooterChar">
    <w:name w:val="Footer Char"/>
    <w:aliases w:val="NKG-Footer Char"/>
    <w:basedOn w:val="DefaultParagraphFont"/>
    <w:link w:val="Footer"/>
    <w:uiPriority w:val="99"/>
    <w:rsid w:val="00052DC3"/>
    <w:rPr>
      <w:rFonts w:asciiTheme="majorHAnsi" w:hAnsiTheme="majorHAnsi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2722D"/>
    <w:rPr>
      <w:rFonts w:cstheme="minorHAnsi"/>
      <w:b/>
      <w:color w:val="00B2EF" w:themeColor="accent1"/>
      <w:sz w:val="48"/>
      <w:szCs w:val="28"/>
    </w:rPr>
  </w:style>
  <w:style w:type="paragraph" w:customStyle="1" w:styleId="REDTEXT">
    <w:name w:val="RED TEXT"/>
    <w:basedOn w:val="Normal"/>
    <w:rsid w:val="00AE0C2F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220"/>
        <w:tab w:val="left" w:pos="720"/>
      </w:tabs>
      <w:spacing w:before="120" w:line="288" w:lineRule="auto"/>
    </w:pPr>
    <w:rPr>
      <w:rFonts w:ascii="Assistant" w:eastAsia="Arial Unicode MS" w:hAnsi="Assistant" w:cs="Arial Unicode MS"/>
      <w:b/>
      <w:color w:val="984949" w:themeColor="accent3"/>
      <w:szCs w:val="24"/>
      <w:bdr w:val="nil"/>
      <w:lang w:eastAsia="zh-TW"/>
    </w:rPr>
  </w:style>
  <w:style w:type="paragraph" w:styleId="ListParagraph">
    <w:name w:val="List Paragraph"/>
    <w:basedOn w:val="Normal"/>
    <w:uiPriority w:val="34"/>
    <w:qFormat/>
    <w:rsid w:val="00861A9E"/>
    <w:pPr>
      <w:numPr>
        <w:numId w:val="4"/>
      </w:numPr>
      <w:spacing w:before="0"/>
    </w:pPr>
    <w:rPr>
      <w:szCs w:val="24"/>
    </w:rPr>
  </w:style>
  <w:style w:type="paragraph" w:customStyle="1" w:styleId="Indentedtext">
    <w:name w:val="Indented text"/>
    <w:qFormat/>
    <w:rsid w:val="0028142C"/>
    <w:pPr>
      <w:spacing w:before="120" w:after="120" w:line="288" w:lineRule="auto"/>
      <w:ind w:left="504"/>
    </w:pPr>
    <w:rPr>
      <w:rFonts w:ascii="Assistant" w:hAnsi="Assistant"/>
    </w:rPr>
  </w:style>
  <w:style w:type="character" w:styleId="Emphasis">
    <w:name w:val="Emphasis"/>
    <w:basedOn w:val="DefaultParagraphFont"/>
    <w:uiPriority w:val="20"/>
    <w:qFormat/>
    <w:rsid w:val="0039425D"/>
    <w:rPr>
      <w:b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177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776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3490E"/>
    <w:pPr>
      <w:tabs>
        <w:tab w:val="left" w:pos="432"/>
      </w:tabs>
      <w:spacing w:before="20" w:after="20" w:line="240" w:lineRule="auto"/>
      <w:jc w:val="both"/>
    </w:pPr>
    <w:rPr>
      <w:rFonts w:asciiTheme="majorHAnsi" w:hAnsiTheme="majorHAnsi"/>
    </w:rPr>
  </w:style>
  <w:style w:type="paragraph" w:customStyle="1" w:styleId="HEADERHEADING">
    <w:name w:val="HEADER HEADING"/>
    <w:basedOn w:val="Normal"/>
    <w:link w:val="HEADERHEADINGChar"/>
    <w:qFormat/>
    <w:rsid w:val="00DE4C1A"/>
    <w:pPr>
      <w:autoSpaceDE w:val="0"/>
      <w:autoSpaceDN w:val="0"/>
      <w:adjustRightInd w:val="0"/>
      <w:spacing w:before="0" w:after="0" w:line="240" w:lineRule="auto"/>
      <w:jc w:val="right"/>
    </w:pPr>
    <w:rPr>
      <w:rFonts w:ascii="Raleway Light" w:hAnsi="Raleway Light"/>
      <w:color w:val="157279"/>
      <w:sz w:val="52"/>
      <w:szCs w:val="144"/>
      <w:lang w:bidi="he-IL"/>
    </w:rPr>
  </w:style>
  <w:style w:type="character" w:customStyle="1" w:styleId="Heading2Char">
    <w:name w:val="Heading 2 Char"/>
    <w:basedOn w:val="DefaultParagraphFont"/>
    <w:link w:val="Heading2"/>
    <w:uiPriority w:val="9"/>
    <w:rsid w:val="003916A3"/>
    <w:rPr>
      <w:b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A3490E"/>
    <w:rPr>
      <w:rFonts w:asciiTheme="majorHAnsi" w:hAnsiTheme="majorHAnsi"/>
    </w:rPr>
  </w:style>
  <w:style w:type="character" w:customStyle="1" w:styleId="HEADERHEADINGChar">
    <w:name w:val="HEADER HEADING Char"/>
    <w:basedOn w:val="NoSpacingChar"/>
    <w:link w:val="HEADERHEADING"/>
    <w:rsid w:val="00DE4C1A"/>
    <w:rPr>
      <w:rFonts w:ascii="Raleway Light" w:hAnsi="Raleway Light"/>
      <w:color w:val="157279"/>
      <w:sz w:val="52"/>
      <w:szCs w:val="144"/>
      <w:lang w:bidi="he-IL"/>
    </w:rPr>
  </w:style>
  <w:style w:type="character" w:styleId="Hyperlink">
    <w:name w:val="Hyperlink"/>
    <w:basedOn w:val="DefaultParagraphFont"/>
    <w:uiPriority w:val="99"/>
    <w:unhideWhenUsed/>
    <w:rsid w:val="008A60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60F7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C427B7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C5066"/>
    <w:pPr>
      <w:spacing w:before="0" w:after="300" w:line="240" w:lineRule="auto"/>
      <w:contextualSpacing/>
      <w:jc w:val="left"/>
    </w:pPr>
    <w:rPr>
      <w:rFonts w:eastAsiaTheme="majorEastAsia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130143"/>
    <w:rPr>
      <w:b/>
      <w:caps/>
      <w:color w:val="6BCC40" w:themeColor="accent2"/>
      <w:szCs w:val="56"/>
      <w:lang w:bidi="he-IL"/>
    </w:rPr>
  </w:style>
  <w:style w:type="paragraph" w:styleId="TOCHeading">
    <w:name w:val="TOC Heading"/>
    <w:basedOn w:val="Heading1"/>
    <w:next w:val="Normal"/>
    <w:uiPriority w:val="39"/>
    <w:unhideWhenUsed/>
    <w:qFormat/>
    <w:rsid w:val="00DD1042"/>
    <w:pPr>
      <w:spacing w:after="0"/>
      <w:outlineLvl w:val="9"/>
    </w:pPr>
    <w:rPr>
      <w:rFonts w:asciiTheme="majorHAnsi" w:hAnsiTheme="majorHAnsi"/>
      <w:color w:val="0084B3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46EF7"/>
    <w:pPr>
      <w:tabs>
        <w:tab w:val="right" w:leader="dot" w:pos="10456"/>
      </w:tabs>
      <w:spacing w:before="120" w:after="120"/>
    </w:pPr>
    <w:rPr>
      <w:rFonts w:asciiTheme="minorHAnsi" w:hAnsiTheme="minorHAnsi"/>
      <w:b/>
      <w:noProof/>
      <w:shd w:val="clear" w:color="auto" w:fill="FFFFFF"/>
    </w:rPr>
  </w:style>
  <w:style w:type="paragraph" w:styleId="TOC2">
    <w:name w:val="toc 2"/>
    <w:basedOn w:val="Normal"/>
    <w:next w:val="Normal"/>
    <w:autoRedefine/>
    <w:uiPriority w:val="39"/>
    <w:unhideWhenUsed/>
    <w:rsid w:val="00A46EF7"/>
    <w:pPr>
      <w:tabs>
        <w:tab w:val="left" w:pos="880"/>
        <w:tab w:val="right" w:leader="dot" w:pos="10790"/>
      </w:tabs>
      <w:spacing w:before="0" w:after="120"/>
      <w:ind w:left="720"/>
    </w:pPr>
  </w:style>
  <w:style w:type="table" w:styleId="TableGrid">
    <w:name w:val="Table Grid"/>
    <w:basedOn w:val="TableNormal"/>
    <w:uiPriority w:val="39"/>
    <w:rsid w:val="008B745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ody">
    <w:name w:val="table body"/>
    <w:basedOn w:val="HEADERHEADING"/>
    <w:link w:val="tablebodyChar"/>
    <w:rsid w:val="00EA293B"/>
    <w:pPr>
      <w:spacing w:before="60" w:after="60"/>
      <w:jc w:val="left"/>
    </w:pPr>
    <w:rPr>
      <w:rFonts w:ascii="Roboto Condensed" w:hAnsi="Roboto Condensed"/>
      <w:color w:val="000000" w:themeColor="text1"/>
      <w:sz w:val="2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0C506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ablebodyChar">
    <w:name w:val="table body Char"/>
    <w:basedOn w:val="DefaultParagraphFont"/>
    <w:link w:val="tablebody"/>
    <w:rsid w:val="00727E54"/>
    <w:rPr>
      <w:rFonts w:ascii="Roboto Condensed" w:hAnsi="Roboto Condensed"/>
      <w:color w:val="000000" w:themeColor="text1"/>
      <w:sz w:val="20"/>
      <w:szCs w:val="40"/>
      <w:lang w:bidi="he-IL"/>
    </w:rPr>
  </w:style>
  <w:style w:type="numbering" w:customStyle="1" w:styleId="Numbered">
    <w:name w:val="Numbered"/>
    <w:rsid w:val="00E17BA5"/>
    <w:pPr>
      <w:numPr>
        <w:numId w:val="1"/>
      </w:numPr>
    </w:pPr>
  </w:style>
  <w:style w:type="paragraph" w:customStyle="1" w:styleId="Default">
    <w:name w:val="Default"/>
    <w:rsid w:val="009534E9"/>
    <w:pPr>
      <w:pBdr>
        <w:top w:val="nil"/>
        <w:left w:val="nil"/>
        <w:bottom w:val="nil"/>
        <w:right w:val="nil"/>
        <w:between w:val="nil"/>
        <w:bar w:val="nil"/>
      </w:pBdr>
      <w:spacing w:after="240" w:line="288" w:lineRule="auto"/>
      <w:jc w:val="center"/>
    </w:pPr>
    <w:rPr>
      <w:rFonts w:ascii="Helvetica" w:eastAsia="Arial Unicode MS" w:hAnsi="Helvetica" w:cs="Arial Unicode MS"/>
      <w:b/>
      <w:bCs/>
      <w:color w:val="000000"/>
      <w:sz w:val="26"/>
      <w:szCs w:val="26"/>
      <w:bdr w:val="nil"/>
      <w:lang w:eastAsia="zh-TW"/>
    </w:rPr>
  </w:style>
  <w:style w:type="character" w:customStyle="1" w:styleId="Hyperlink0">
    <w:name w:val="Hyperlink.0"/>
    <w:basedOn w:val="Hyperlink"/>
    <w:rsid w:val="00FA5B11"/>
    <w:rPr>
      <w:color w:val="0563C1" w:themeColor="hyperlink"/>
      <w:u w:val="single"/>
    </w:rPr>
  </w:style>
  <w:style w:type="paragraph" w:styleId="Subtitle">
    <w:name w:val="Subtitle"/>
    <w:next w:val="Normal"/>
    <w:link w:val="SubtitleChar"/>
    <w:uiPriority w:val="11"/>
    <w:qFormat/>
    <w:rsid w:val="0040535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1"/>
    </w:pPr>
    <w:rPr>
      <w:rFonts w:ascii="Helvetica" w:eastAsia="Helvetica" w:hAnsi="Helvetica" w:cs="Helvetica"/>
      <w:color w:val="000000"/>
      <w:sz w:val="40"/>
      <w:szCs w:val="40"/>
      <w:bdr w:val="nil"/>
      <w:lang w:eastAsia="zh-TW"/>
    </w:rPr>
  </w:style>
  <w:style w:type="character" w:customStyle="1" w:styleId="SubtitleChar">
    <w:name w:val="Subtitle Char"/>
    <w:basedOn w:val="DefaultParagraphFont"/>
    <w:link w:val="Subtitle"/>
    <w:uiPriority w:val="11"/>
    <w:rsid w:val="00405352"/>
    <w:rPr>
      <w:rFonts w:ascii="Helvetica" w:eastAsia="Helvetica" w:hAnsi="Helvetica" w:cs="Helvetica"/>
      <w:color w:val="000000"/>
      <w:sz w:val="40"/>
      <w:szCs w:val="40"/>
      <w:bdr w:val="nil"/>
      <w:lang w:eastAsia="zh-TW"/>
    </w:rPr>
  </w:style>
  <w:style w:type="numbering" w:customStyle="1" w:styleId="Lettered">
    <w:name w:val="Lettered"/>
    <w:rsid w:val="00405352"/>
    <w:pPr>
      <w:numPr>
        <w:numId w:val="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D665A6"/>
    <w:pPr>
      <w:spacing w:after="100"/>
      <w:ind w:left="520"/>
    </w:pPr>
  </w:style>
  <w:style w:type="paragraph" w:styleId="NormalWeb">
    <w:name w:val="Normal (Web)"/>
    <w:basedOn w:val="Normal"/>
    <w:uiPriority w:val="99"/>
    <w:unhideWhenUsed/>
    <w:rsid w:val="006824F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zh-TW"/>
    </w:rPr>
  </w:style>
  <w:style w:type="character" w:customStyle="1" w:styleId="Heading4Char">
    <w:name w:val="Heading 4 Char"/>
    <w:basedOn w:val="DefaultParagraphFont"/>
    <w:link w:val="Heading4"/>
    <w:uiPriority w:val="9"/>
    <w:rsid w:val="003662C9"/>
    <w:rPr>
      <w:rFonts w:ascii="IBM Plex Sans Medium" w:eastAsiaTheme="majorEastAsia" w:hAnsi="IBM Plex Sans Medium" w:cstheme="majorBidi"/>
      <w:b/>
      <w:iCs/>
      <w:color w:val="1B1B1B"/>
      <w:sz w:val="26"/>
    </w:rPr>
  </w:style>
  <w:style w:type="paragraph" w:customStyle="1" w:styleId="tableheading">
    <w:name w:val="table heading"/>
    <w:basedOn w:val="tablebody"/>
    <w:qFormat/>
    <w:rsid w:val="00727E54"/>
    <w:pPr>
      <w:jc w:val="center"/>
    </w:pPr>
    <w:rPr>
      <w:rFonts w:ascii="Assistant SemiBold" w:hAnsi="Assistant SemiBold"/>
      <w:color w:val="FFFFFF" w:themeColor="background1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F449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490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490B"/>
    <w:rPr>
      <w:rFonts w:ascii="Roboto Condensed" w:hAnsi="Roboto Condense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49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490B"/>
    <w:rPr>
      <w:rFonts w:ascii="Roboto Condensed" w:hAnsi="Roboto Condensed"/>
      <w:b/>
      <w:bCs/>
      <w:sz w:val="20"/>
      <w:szCs w:val="20"/>
    </w:rPr>
  </w:style>
  <w:style w:type="paragraph" w:customStyle="1" w:styleId="Numbering">
    <w:name w:val="Numbering"/>
    <w:qFormat/>
    <w:rsid w:val="00A341D7"/>
    <w:pPr>
      <w:numPr>
        <w:numId w:val="5"/>
      </w:numPr>
      <w:spacing w:before="120" w:after="120" w:line="276" w:lineRule="auto"/>
      <w:ind w:left="720"/>
    </w:pPr>
    <w:rPr>
      <w:rFonts w:ascii="Assistant" w:eastAsia="Arial Unicode MS" w:hAnsi="Assistant" w:cs="Arial Unicode MS"/>
      <w:color w:val="000000"/>
      <w:szCs w:val="24"/>
      <w:bdr w:val="nil"/>
      <w:lang w:eastAsia="zh-TW"/>
    </w:rPr>
  </w:style>
  <w:style w:type="paragraph" w:customStyle="1" w:styleId="SubHeading">
    <w:name w:val="Sub Heading"/>
    <w:qFormat/>
    <w:rsid w:val="00A341D7"/>
    <w:pPr>
      <w:numPr>
        <w:numId w:val="6"/>
      </w:numPr>
      <w:spacing w:before="240" w:after="120" w:line="288" w:lineRule="auto"/>
      <w:ind w:left="360" w:right="360"/>
    </w:pPr>
    <w:rPr>
      <w:rFonts w:ascii="Assistant" w:eastAsia="Arial Unicode MS" w:hAnsi="Assistant" w:cs="Arial Unicode MS"/>
      <w:b/>
      <w:caps/>
      <w:color w:val="984949" w:themeColor="accent3"/>
      <w:sz w:val="28"/>
      <w:szCs w:val="24"/>
      <w:bdr w:val="nil"/>
      <w:lang w:eastAsia="zh-TW"/>
    </w:rPr>
  </w:style>
  <w:style w:type="paragraph" w:customStyle="1" w:styleId="NKG-Bullets">
    <w:name w:val="NKG-Bullets"/>
    <w:qFormat/>
    <w:rsid w:val="003916A3"/>
    <w:pPr>
      <w:numPr>
        <w:numId w:val="33"/>
      </w:numPr>
      <w:spacing w:before="120" w:after="120" w:line="288" w:lineRule="auto"/>
      <w:ind w:left="720"/>
    </w:pPr>
    <w:rPr>
      <w:rFonts w:asciiTheme="majorHAnsi" w:hAnsiTheme="majorHAnsi"/>
    </w:rPr>
  </w:style>
  <w:style w:type="paragraph" w:customStyle="1" w:styleId="ROMAN">
    <w:name w:val="ROMAN"/>
    <w:basedOn w:val="ListParagraph"/>
    <w:rsid w:val="000454E6"/>
    <w:pPr>
      <w:numPr>
        <w:numId w:val="13"/>
      </w:numPr>
      <w:spacing w:before="60" w:after="0"/>
      <w:ind w:left="2520" w:hanging="360"/>
    </w:pPr>
  </w:style>
  <w:style w:type="paragraph" w:customStyle="1" w:styleId="SUBNUM">
    <w:name w:val="SUB NUM"/>
    <w:basedOn w:val="ListParagraph"/>
    <w:rsid w:val="00E46555"/>
    <w:pPr>
      <w:numPr>
        <w:numId w:val="14"/>
      </w:numPr>
      <w:spacing w:before="60" w:after="60"/>
      <w:ind w:left="1440" w:hanging="360"/>
    </w:pPr>
  </w:style>
  <w:style w:type="paragraph" w:customStyle="1" w:styleId="NKG-tableHeading">
    <w:name w:val="NKG-table Heading"/>
    <w:qFormat/>
    <w:rsid w:val="0052722D"/>
    <w:pPr>
      <w:spacing w:before="60" w:after="60" w:line="240" w:lineRule="auto"/>
    </w:pPr>
    <w:rPr>
      <w:rFonts w:eastAsia="Arial Unicode MS" w:cs="Arial Unicode MS"/>
      <w:b/>
      <w:bCs/>
      <w:iCs/>
      <w:caps/>
      <w:color w:val="FFFFFF" w:themeColor="background1"/>
      <w:sz w:val="20"/>
      <w:szCs w:val="24"/>
      <w:bdr w:val="nil"/>
      <w:lang w:eastAsia="zh-TW"/>
    </w:rPr>
  </w:style>
  <w:style w:type="paragraph" w:customStyle="1" w:styleId="TableBody0">
    <w:name w:val="Table Body"/>
    <w:basedOn w:val="Normal"/>
    <w:qFormat/>
    <w:rsid w:val="00A87D8C"/>
    <w:pPr>
      <w:spacing w:before="0" w:after="0"/>
      <w:jc w:val="left"/>
    </w:pPr>
    <w:rPr>
      <w:lang w:val="en-ZA"/>
    </w:rPr>
  </w:style>
  <w:style w:type="table" w:customStyle="1" w:styleId="ClientAcceptTable">
    <w:name w:val="ClientAcceptTable"/>
    <w:basedOn w:val="TableGrid1"/>
    <w:rsid w:val="00401727"/>
    <w:pPr>
      <w:spacing w:after="60" w:line="240" w:lineRule="auto"/>
    </w:pPr>
    <w:rPr>
      <w:rFonts w:ascii="Arial" w:eastAsia="Times New Roman" w:hAnsi="Arial" w:cs="Times New Roman"/>
      <w:sz w:val="20"/>
      <w:szCs w:val="20"/>
      <w:lang w:val="en-ZA" w:eastAsia="en-GB"/>
    </w:rPr>
    <w:tblPr/>
    <w:tcPr>
      <w:shd w:val="clear" w:color="auto" w:fill="auto"/>
    </w:tcPr>
    <w:tblStylePr w:type="firstRow">
      <w:rPr>
        <w:rFonts w:ascii="Arial" w:hAnsi="Arial"/>
        <w:b w:val="0"/>
        <w:i w:val="0"/>
        <w:sz w:val="20"/>
        <w:szCs w:val="20"/>
      </w:rPr>
    </w:tblStylePr>
    <w:tblStylePr w:type="lastRow">
      <w:rPr>
        <w:rFonts w:ascii="Arial" w:hAnsi="Arial"/>
        <w:b w:val="0"/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ascii="Yu Gothic" w:hAnsi="Yu Gothic"/>
        <w:b/>
        <w:i w:val="0"/>
        <w:sz w:val="20"/>
        <w:szCs w:val="20"/>
      </w:rPr>
    </w:tblStylePr>
    <w:tblStylePr w:type="lastCol">
      <w:rPr>
        <w:rFonts w:ascii="Arial" w:hAnsi="Arial"/>
        <w:b w:val="0"/>
        <w:i/>
        <w:iCs/>
        <w:sz w:val="20"/>
        <w:szCs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rFonts w:ascii="Arial" w:hAnsi="Arial"/>
        <w:b w:val="0"/>
        <w:i/>
        <w:sz w:val="20"/>
        <w:szCs w:val="20"/>
      </w:rPr>
    </w:tblStylePr>
    <w:tblStylePr w:type="nwCell">
      <w:rPr>
        <w:rFonts w:ascii="Yu Gothic" w:hAnsi="Yu Gothic"/>
        <w:b/>
        <w:i w:val="0"/>
        <w:sz w:val="20"/>
        <w:szCs w:val="20"/>
      </w:rPr>
    </w:tblStylePr>
    <w:tblStylePr w:type="seCell">
      <w:rPr>
        <w:rFonts w:ascii="Arial" w:hAnsi="Arial"/>
        <w:b w:val="0"/>
        <w:i/>
        <w:sz w:val="22"/>
        <w:szCs w:val="22"/>
      </w:rPr>
    </w:tblStylePr>
    <w:tblStylePr w:type="swCell">
      <w:rPr>
        <w:rFonts w:ascii="Yu Gothic" w:hAnsi="Yu Gothic"/>
        <w:b/>
        <w:i w:val="0"/>
        <w:sz w:val="20"/>
        <w:szCs w:val="20"/>
      </w:rPr>
    </w:tblStylePr>
  </w:style>
  <w:style w:type="table" w:styleId="TableGrid1">
    <w:name w:val="Table Grid 1"/>
    <w:basedOn w:val="TableNormal"/>
    <w:uiPriority w:val="99"/>
    <w:semiHidden/>
    <w:unhideWhenUsed/>
    <w:rsid w:val="00401727"/>
    <w:pPr>
      <w:spacing w:before="120" w:after="120" w:line="276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Index1">
    <w:name w:val="index 1"/>
    <w:basedOn w:val="Normal"/>
    <w:next w:val="Normal"/>
    <w:autoRedefine/>
    <w:uiPriority w:val="99"/>
    <w:semiHidden/>
    <w:unhideWhenUsed/>
    <w:rsid w:val="00401727"/>
    <w:pPr>
      <w:spacing w:before="0" w:after="0" w:line="240" w:lineRule="auto"/>
      <w:ind w:left="220" w:hanging="220"/>
    </w:pPr>
  </w:style>
  <w:style w:type="paragraph" w:styleId="IndexHeading">
    <w:name w:val="index heading"/>
    <w:basedOn w:val="Normal"/>
    <w:next w:val="Index1"/>
    <w:rsid w:val="00401727"/>
    <w:pPr>
      <w:spacing w:after="0" w:line="240" w:lineRule="auto"/>
    </w:pPr>
    <w:rPr>
      <w:rFonts w:ascii="Arial" w:eastAsia="Times New Roman" w:hAnsi="Arial" w:cs="Arial"/>
      <w:b/>
      <w:bCs/>
      <w:szCs w:val="24"/>
      <w:lang w:val="en-GB"/>
    </w:rPr>
  </w:style>
  <w:style w:type="paragraph" w:customStyle="1" w:styleId="BodyTextBold">
    <w:name w:val="Body Text Bold"/>
    <w:basedOn w:val="Normal"/>
    <w:rsid w:val="007C5DDD"/>
    <w:pPr>
      <w:spacing w:line="288" w:lineRule="auto"/>
    </w:pPr>
    <w:rPr>
      <w:rFonts w:ascii="Arial" w:eastAsia="Times New Roman" w:hAnsi="Arial" w:cs="Times New Roman"/>
      <w:b/>
      <w:sz w:val="20"/>
      <w:szCs w:val="24"/>
      <w:lang w:val="en-GB"/>
    </w:rPr>
  </w:style>
  <w:style w:type="paragraph" w:customStyle="1" w:styleId="NKG-TableBullets">
    <w:name w:val="NKG-Table Bullets"/>
    <w:qFormat/>
    <w:rsid w:val="003916A3"/>
    <w:pPr>
      <w:numPr>
        <w:numId w:val="47"/>
      </w:numPr>
      <w:spacing w:after="0" w:line="288" w:lineRule="auto"/>
    </w:pPr>
    <w:rPr>
      <w:rFonts w:asciiTheme="majorHAnsi" w:hAnsiTheme="majorHAnsi"/>
      <w:sz w:val="20"/>
    </w:rPr>
  </w:style>
  <w:style w:type="paragraph" w:customStyle="1" w:styleId="NKG-Header">
    <w:name w:val="NKG-Header"/>
    <w:basedOn w:val="Normal"/>
    <w:qFormat/>
    <w:rsid w:val="00A3490E"/>
    <w:pPr>
      <w:spacing w:before="120" w:after="120"/>
      <w:jc w:val="right"/>
    </w:pPr>
    <w:rPr>
      <w:rFonts w:cs="Assistant"/>
      <w:color w:val="00B2EF" w:themeColor="accent1"/>
      <w:spacing w:val="20"/>
      <w:sz w:val="20"/>
      <w:szCs w:val="4"/>
    </w:rPr>
  </w:style>
  <w:style w:type="paragraph" w:customStyle="1" w:styleId="NKG-TableBody">
    <w:name w:val="NKG-Table Body"/>
    <w:basedOn w:val="NKG-tableHeading"/>
    <w:qFormat/>
    <w:rsid w:val="003916A3"/>
    <w:rPr>
      <w:rFonts w:asciiTheme="majorHAnsi" w:hAnsiTheme="majorHAnsi"/>
      <w:b w:val="0"/>
      <w:caps w:val="0"/>
      <w:color w:val="000000" w:themeColor="text1"/>
    </w:rPr>
  </w:style>
  <w:style w:type="paragraph" w:customStyle="1" w:styleId="NKG-">
    <w:name w:val="NKG-"/>
    <w:basedOn w:val="Footer"/>
    <w:rsid w:val="009A00A5"/>
    <w:pPr>
      <w:jc w:val="center"/>
    </w:pPr>
    <w:rPr>
      <w:rFonts w:asciiTheme="minorHAnsi" w:hAnsiTheme="minorHAnsi" w:cstheme="minorHAnsi"/>
      <w:b/>
    </w:rPr>
  </w:style>
  <w:style w:type="character" w:customStyle="1" w:styleId="NKG-Bold">
    <w:name w:val="NKG-Bold"/>
    <w:basedOn w:val="DefaultParagraphFont"/>
    <w:uiPriority w:val="1"/>
    <w:qFormat/>
    <w:rsid w:val="009A00A5"/>
    <w:rPr>
      <w:rFonts w:asciiTheme="minorHAnsi" w:hAnsiTheme="minorHAnsi"/>
      <w:b/>
    </w:rPr>
  </w:style>
  <w:style w:type="paragraph" w:customStyle="1" w:styleId="dateformat">
    <w:name w:val="date format"/>
    <w:basedOn w:val="Normal"/>
    <w:qFormat/>
    <w:rsid w:val="00927748"/>
    <w:pPr>
      <w:spacing w:before="0" w:after="0"/>
    </w:pPr>
    <w:rPr>
      <w:b/>
      <w:lang w:val="en-ZA"/>
    </w:rPr>
  </w:style>
  <w:style w:type="character" w:styleId="Strong">
    <w:name w:val="Strong"/>
    <w:basedOn w:val="DefaultParagraphFont"/>
    <w:uiPriority w:val="22"/>
    <w:qFormat/>
    <w:rsid w:val="00D73444"/>
    <w:rPr>
      <w:b/>
      <w:bCs/>
    </w:rPr>
  </w:style>
  <w:style w:type="paragraph" w:customStyle="1" w:styleId="BodyHeading">
    <w:name w:val="Body Heading"/>
    <w:basedOn w:val="Normal"/>
    <w:qFormat/>
    <w:rsid w:val="00A87D8C"/>
    <w:pPr>
      <w:spacing w:before="120" w:after="0"/>
    </w:pPr>
    <w:rPr>
      <w:rFonts w:asciiTheme="minorHAnsi" w:hAnsiTheme="minorHAnsi" w:cstheme="minorHAnsi"/>
      <w:b/>
      <w:bCs/>
      <w:noProof/>
    </w:rPr>
  </w:style>
  <w:style w:type="character" w:styleId="PlaceholderText">
    <w:name w:val="Placeholder Text"/>
    <w:basedOn w:val="DefaultParagraphFont"/>
    <w:uiPriority w:val="99"/>
    <w:semiHidden/>
    <w:rsid w:val="00263494"/>
    <w:rPr>
      <w:color w:val="808080"/>
    </w:rPr>
  </w:style>
  <w:style w:type="paragraph" w:customStyle="1" w:styleId="ITALICS">
    <w:name w:val="ITALICS"/>
    <w:basedOn w:val="Normal"/>
    <w:qFormat/>
    <w:rsid w:val="00EA20AB"/>
    <w:pPr>
      <w:spacing w:before="120"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4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28" Type="http://schemas.openxmlformats.org/officeDocument/2006/relationships/font" Target="fonts/font28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Relationship Id="rId27" Type="http://schemas.openxmlformats.org/officeDocument/2006/relationships/font" Target="fonts/font27.odttf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kgwete.co.za" TargetMode="External"/><Relationship Id="rId3" Type="http://schemas.openxmlformats.org/officeDocument/2006/relationships/image" Target="media/image8.svg"/><Relationship Id="rId7" Type="http://schemas.openxmlformats.org/officeDocument/2006/relationships/image" Target="media/image12.svg"/><Relationship Id="rId12" Type="http://schemas.openxmlformats.org/officeDocument/2006/relationships/image" Target="media/image14.svg"/><Relationship Id="rId2" Type="http://schemas.openxmlformats.org/officeDocument/2006/relationships/image" Target="media/image7.png"/><Relationship Id="rId1" Type="http://schemas.openxmlformats.org/officeDocument/2006/relationships/hyperlink" Target="http://www.nkgwete.co.za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image" Target="media/image10.svg"/><Relationship Id="rId10" Type="http://schemas.openxmlformats.org/officeDocument/2006/relationships/hyperlink" Target="https://www.linkedin.com/mwlite/company/nkgwete-i.t-solutions" TargetMode="External"/><Relationship Id="rId4" Type="http://schemas.openxmlformats.org/officeDocument/2006/relationships/image" Target="media/image9.png"/><Relationship Id="rId9" Type="http://schemas.openxmlformats.org/officeDocument/2006/relationships/hyperlink" Target="http://www.nkgwete.co.z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88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B2EF"/>
      </a:accent1>
      <a:accent2>
        <a:srgbClr val="6BCC40"/>
      </a:accent2>
      <a:accent3>
        <a:srgbClr val="984949"/>
      </a:accent3>
      <a:accent4>
        <a:srgbClr val="F0AD1D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09BE37A7ADE247838AEDF36648A892" ma:contentTypeVersion="2" ma:contentTypeDescription="Create a new document." ma:contentTypeScope="" ma:versionID="8a4a256a981da32a79f3b4ffbb922f48">
  <xsd:schema xmlns:xsd="http://www.w3.org/2001/XMLSchema" xmlns:xs="http://www.w3.org/2001/XMLSchema" xmlns:p="http://schemas.microsoft.com/office/2006/metadata/properties" xmlns:ns2="8cb6495c-9add-447d-8629-291b17d2a812" targetNamespace="http://schemas.microsoft.com/office/2006/metadata/properties" ma:root="true" ma:fieldsID="66ed90065176e46355c1a9890fbbe337" ns2:_="">
    <xsd:import namespace="8cb6495c-9add-447d-8629-291b17d2a8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6495c-9add-447d-8629-291b17d2a8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853DA6-7915-4566-9D1C-9BA6B82641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b6495c-9add-447d-8629-291b17d2a8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68C72-0150-4AC5-A842-F06512C7607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1ED324-407C-4387-A78A-5662AF30B0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4C2123-B6F6-462A-811A-EC14905FE59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han Shahid</dc:creator>
  <cp:keywords/>
  <dc:description/>
  <cp:lastModifiedBy>Tasneem Esa</cp:lastModifiedBy>
  <cp:revision>2</cp:revision>
  <cp:lastPrinted>2022-02-04T10:05:00Z</cp:lastPrinted>
  <dcterms:created xsi:type="dcterms:W3CDTF">2022-11-24T14:27:00Z</dcterms:created>
  <dcterms:modified xsi:type="dcterms:W3CDTF">2022-11-24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09BE37A7ADE247838AEDF36648A892</vt:lpwstr>
  </property>
</Properties>
</file>